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266C37" w14:textId="77777777" w:rsidR="00184D46" w:rsidRDefault="00184D46" w:rsidP="00184D46">
      <w:pPr>
        <w:pStyle w:val="Title"/>
      </w:pPr>
      <w:bookmarkStart w:id="0" w:name="_Hlk22280372"/>
      <w:bookmarkEnd w:id="0"/>
      <w:r>
        <w:t>Intro to Programming (Python)</w:t>
      </w:r>
    </w:p>
    <w:p w14:paraId="65124030" w14:textId="61745426" w:rsidR="00184D46" w:rsidRPr="00184D46" w:rsidRDefault="00184D46" w:rsidP="00184D46">
      <w:pPr>
        <w:pStyle w:val="Subtitle"/>
      </w:pPr>
      <w:r w:rsidRPr="00184D46">
        <w:t>Assignment 0</w:t>
      </w:r>
      <w:r w:rsidR="000E6FA2">
        <w:t>5</w:t>
      </w:r>
    </w:p>
    <w:p w14:paraId="083552D9" w14:textId="77777777" w:rsidR="00184D46" w:rsidRDefault="00184D46" w:rsidP="00184D46">
      <w:pPr>
        <w:pStyle w:val="Heading1"/>
      </w:pPr>
      <w:r>
        <w:t>Overview</w:t>
      </w:r>
    </w:p>
    <w:p w14:paraId="7CB5CDB1" w14:textId="0F18C08A" w:rsidR="000E6FA2" w:rsidRDefault="000E6FA2" w:rsidP="000E6FA2">
      <w:r w:rsidRPr="00165979">
        <w:t xml:space="preserve">In this activity, you will learn </w:t>
      </w:r>
      <w:r>
        <w:t>to work with Lists</w:t>
      </w:r>
      <w:r w:rsidR="00E14A63">
        <w:t xml:space="preserve"> and</w:t>
      </w:r>
      <w:r>
        <w:t xml:space="preserve"> Dictionaries</w:t>
      </w:r>
      <w:r w:rsidR="00E14A63">
        <w:t xml:space="preserve"> by </w:t>
      </w:r>
      <w:r w:rsidRPr="00165979">
        <w:t>creat</w:t>
      </w:r>
      <w:r w:rsidR="00E14A63">
        <w:t>ing</w:t>
      </w:r>
      <w:r w:rsidRPr="00165979">
        <w:t xml:space="preserve"> </w:t>
      </w:r>
      <w:r w:rsidR="00E14A63">
        <w:t>a</w:t>
      </w:r>
      <w:r w:rsidRPr="00165979">
        <w:t xml:space="preserve"> script and document</w:t>
      </w:r>
      <w:r w:rsidR="00E14A63">
        <w:t>ing</w:t>
      </w:r>
      <w:r w:rsidRPr="00165979">
        <w:t xml:space="preserve"> your knowledge. </w:t>
      </w:r>
      <w:r w:rsidR="0082756F">
        <w:t>You will also learn how to post work to GitHub</w:t>
      </w:r>
      <w:r w:rsidR="00A319B0">
        <w:t>,</w:t>
      </w:r>
      <w:r w:rsidR="0082756F">
        <w:t xml:space="preserve"> as is common in the industry.</w:t>
      </w:r>
    </w:p>
    <w:p w14:paraId="2F00D994" w14:textId="6ED79812" w:rsidR="00184D46" w:rsidRDefault="00184D46" w:rsidP="00184D46">
      <w:r>
        <w:t>This assignment will include the following tasks:</w:t>
      </w:r>
    </w:p>
    <w:p w14:paraId="4EA7D078" w14:textId="77777777" w:rsidR="00184D46" w:rsidRDefault="00184D46" w:rsidP="00184D46">
      <w:pPr>
        <w:pStyle w:val="ListParagraph"/>
        <w:numPr>
          <w:ilvl w:val="0"/>
          <w:numId w:val="2"/>
        </w:numPr>
      </w:pPr>
      <w:r>
        <w:t>Watch the module videos.</w:t>
      </w:r>
    </w:p>
    <w:p w14:paraId="16F5586F" w14:textId="77777777" w:rsidR="00184D46" w:rsidRDefault="00184D46" w:rsidP="00184D46">
      <w:pPr>
        <w:pStyle w:val="ListParagraph"/>
        <w:numPr>
          <w:ilvl w:val="0"/>
          <w:numId w:val="2"/>
        </w:numPr>
      </w:pPr>
      <w:r>
        <w:t>Review some web pages.</w:t>
      </w:r>
    </w:p>
    <w:p w14:paraId="5D4E6B65" w14:textId="77777777" w:rsidR="00184D46" w:rsidRDefault="00184D46" w:rsidP="00184D46">
      <w:pPr>
        <w:pStyle w:val="ListParagraph"/>
        <w:numPr>
          <w:ilvl w:val="0"/>
          <w:numId w:val="2"/>
        </w:numPr>
      </w:pPr>
      <w:r>
        <w:t>Watch the external videos.</w:t>
      </w:r>
    </w:p>
    <w:p w14:paraId="247AF010" w14:textId="77777777" w:rsidR="00184D46" w:rsidRDefault="00184D46" w:rsidP="00184D46">
      <w:pPr>
        <w:pStyle w:val="ListParagraph"/>
        <w:numPr>
          <w:ilvl w:val="0"/>
          <w:numId w:val="2"/>
        </w:numPr>
      </w:pPr>
      <w:r>
        <w:t>Apply your knowledge.</w:t>
      </w:r>
    </w:p>
    <w:p w14:paraId="1B585EA5" w14:textId="1A510652" w:rsidR="00184D46" w:rsidRDefault="00184D46" w:rsidP="00184D46">
      <w:pPr>
        <w:pStyle w:val="ListParagraph"/>
        <w:numPr>
          <w:ilvl w:val="0"/>
          <w:numId w:val="2"/>
        </w:numPr>
      </w:pPr>
      <w:r>
        <w:t>Document your knowledge.</w:t>
      </w:r>
    </w:p>
    <w:p w14:paraId="316C24BF" w14:textId="1F44E810" w:rsidR="00F0146D" w:rsidRDefault="00F0146D" w:rsidP="00184D46">
      <w:pPr>
        <w:pStyle w:val="ListParagraph"/>
        <w:numPr>
          <w:ilvl w:val="0"/>
          <w:numId w:val="2"/>
        </w:numPr>
      </w:pPr>
      <w:r>
        <w:t xml:space="preserve">Post </w:t>
      </w:r>
      <w:r w:rsidR="005248E3">
        <w:t>you</w:t>
      </w:r>
      <w:r w:rsidR="00E14A63">
        <w:t>r</w:t>
      </w:r>
      <w:r w:rsidR="005248E3">
        <w:t xml:space="preserve"> files </w:t>
      </w:r>
      <w:r>
        <w:t>to GitHub</w:t>
      </w:r>
    </w:p>
    <w:p w14:paraId="5BACD4C7" w14:textId="5FDD97D4" w:rsidR="005248E3" w:rsidRDefault="005248E3" w:rsidP="00184D46">
      <w:pPr>
        <w:pStyle w:val="ListParagraph"/>
        <w:numPr>
          <w:ilvl w:val="0"/>
          <w:numId w:val="2"/>
        </w:numPr>
      </w:pPr>
      <w:r>
        <w:t>Post your GitHub link</w:t>
      </w:r>
    </w:p>
    <w:p w14:paraId="59C219C2" w14:textId="77777777" w:rsidR="005248E3" w:rsidRDefault="005248E3" w:rsidP="005248E3">
      <w:pPr>
        <w:pStyle w:val="ListParagraph"/>
        <w:numPr>
          <w:ilvl w:val="0"/>
          <w:numId w:val="2"/>
        </w:numPr>
      </w:pPr>
      <w:r>
        <w:t>Submit your work.</w:t>
      </w:r>
    </w:p>
    <w:p w14:paraId="3E49BAEC" w14:textId="77777777" w:rsidR="00E14A63" w:rsidRDefault="00F0146D" w:rsidP="00E14A63">
      <w:pPr>
        <w:pStyle w:val="ListParagraph"/>
        <w:numPr>
          <w:ilvl w:val="0"/>
          <w:numId w:val="2"/>
        </w:numPr>
      </w:pPr>
      <w:r>
        <w:t>Peer Review (Not Graded)</w:t>
      </w:r>
    </w:p>
    <w:p w14:paraId="50FDCE54" w14:textId="511CF863" w:rsidR="00E14A63" w:rsidRDefault="00E14A63" w:rsidP="00E14A63">
      <w:r>
        <w:t>We are trying to answer the following questions:</w:t>
      </w:r>
    </w:p>
    <w:p w14:paraId="247D33FD" w14:textId="77777777" w:rsidR="00F66F0C" w:rsidRPr="00C03378" w:rsidRDefault="00F66F0C" w:rsidP="00F66F0C">
      <w:pPr>
        <w:pStyle w:val="ListParagraph"/>
        <w:numPr>
          <w:ilvl w:val="0"/>
          <w:numId w:val="35"/>
        </w:numPr>
      </w:pPr>
      <w:r>
        <w:t>What is the difference between a List and a Dictionary</w:t>
      </w:r>
      <w:r w:rsidRPr="00C03378">
        <w:t>?</w:t>
      </w:r>
    </w:p>
    <w:p w14:paraId="72402D73" w14:textId="77777777" w:rsidR="00F66F0C" w:rsidRPr="00C03378" w:rsidRDefault="00F66F0C" w:rsidP="00F66F0C">
      <w:pPr>
        <w:pStyle w:val="ListParagraph"/>
        <w:numPr>
          <w:ilvl w:val="0"/>
          <w:numId w:val="35"/>
        </w:numPr>
      </w:pPr>
      <w:r>
        <w:t>What is the between an Index and a Key?</w:t>
      </w:r>
    </w:p>
    <w:p w14:paraId="231C8BFE" w14:textId="77777777" w:rsidR="00F66F0C" w:rsidRDefault="00F66F0C" w:rsidP="00F66F0C">
      <w:pPr>
        <w:pStyle w:val="ListParagraph"/>
        <w:numPr>
          <w:ilvl w:val="0"/>
          <w:numId w:val="35"/>
        </w:numPr>
      </w:pPr>
      <w:r>
        <w:t>How do you read data from a file into a List?</w:t>
      </w:r>
    </w:p>
    <w:p w14:paraId="19334274" w14:textId="77777777" w:rsidR="00F66F0C" w:rsidRDefault="00F66F0C" w:rsidP="00F66F0C">
      <w:pPr>
        <w:pStyle w:val="ListParagraph"/>
        <w:numPr>
          <w:ilvl w:val="0"/>
          <w:numId w:val="35"/>
        </w:numPr>
      </w:pPr>
      <w:r>
        <w:t>How do you read data from a file into a Dictionary?</w:t>
      </w:r>
    </w:p>
    <w:p w14:paraId="5E8911F0" w14:textId="77777777" w:rsidR="00F66F0C" w:rsidRDefault="00F66F0C" w:rsidP="00F66F0C">
      <w:pPr>
        <w:pStyle w:val="ListParagraph"/>
        <w:numPr>
          <w:ilvl w:val="0"/>
          <w:numId w:val="35"/>
        </w:numPr>
      </w:pPr>
      <w:r>
        <w:t>What is the programming pattern called “Separations of Concerns?”</w:t>
      </w:r>
    </w:p>
    <w:p w14:paraId="4B820E10" w14:textId="77777777" w:rsidR="00F66F0C" w:rsidRPr="00C03378" w:rsidRDefault="00F66F0C" w:rsidP="00F66F0C">
      <w:pPr>
        <w:pStyle w:val="ListParagraph"/>
        <w:numPr>
          <w:ilvl w:val="0"/>
          <w:numId w:val="35"/>
        </w:numPr>
      </w:pPr>
      <w:r>
        <w:t>How would you use a function to organize your code?</w:t>
      </w:r>
    </w:p>
    <w:p w14:paraId="5762488A" w14:textId="77777777" w:rsidR="00F66F0C" w:rsidRPr="00C03378" w:rsidRDefault="00F66F0C" w:rsidP="00F66F0C">
      <w:pPr>
        <w:pStyle w:val="ListParagraph"/>
        <w:numPr>
          <w:ilvl w:val="0"/>
          <w:numId w:val="35"/>
        </w:numPr>
      </w:pPr>
      <w:r>
        <w:t>Why is a script template useful?</w:t>
      </w:r>
    </w:p>
    <w:p w14:paraId="7085AFF8" w14:textId="77777777" w:rsidR="00F66F0C" w:rsidRPr="00C03378" w:rsidRDefault="00F66F0C" w:rsidP="00F66F0C">
      <w:pPr>
        <w:pStyle w:val="ListParagraph"/>
        <w:numPr>
          <w:ilvl w:val="0"/>
          <w:numId w:val="35"/>
        </w:numPr>
      </w:pPr>
      <w:r>
        <w:t>Why is error handling using Try-Except recommend?</w:t>
      </w:r>
    </w:p>
    <w:p w14:paraId="53BCB521" w14:textId="439F2AAD" w:rsidR="00F66F0C" w:rsidRDefault="00F66F0C" w:rsidP="00F66F0C">
      <w:pPr>
        <w:pStyle w:val="ListParagraph"/>
        <w:numPr>
          <w:ilvl w:val="0"/>
          <w:numId w:val="35"/>
        </w:numPr>
      </w:pPr>
      <w:r>
        <w:t>What is GitHub</w:t>
      </w:r>
      <w:r w:rsidR="00A319B0">
        <w:t>,</w:t>
      </w:r>
      <w:r>
        <w:t xml:space="preserve"> and why is it used?</w:t>
      </w:r>
    </w:p>
    <w:p w14:paraId="5150554D" w14:textId="77777777" w:rsidR="00E14A63" w:rsidRDefault="00E14A63" w:rsidP="00E14A63">
      <w:pPr>
        <w:pStyle w:val="Heading1"/>
      </w:pPr>
      <w:r>
        <w:t>Assignment Steps</w:t>
      </w:r>
    </w:p>
    <w:p w14:paraId="11E55AD8" w14:textId="77777777" w:rsidR="00E14A63" w:rsidRDefault="00E14A63" w:rsidP="00E14A63">
      <w:r>
        <w:t xml:space="preserve">The following assignment steps ask you to read about, perform, and write about programming. </w:t>
      </w:r>
    </w:p>
    <w:p w14:paraId="26DACB37" w14:textId="77777777" w:rsidR="00E14A63" w:rsidRDefault="00E14A63" w:rsidP="00E14A63">
      <w:pPr>
        <w:rPr>
          <w:i/>
          <w:iCs/>
        </w:rPr>
      </w:pPr>
      <w:r w:rsidRPr="00BE414D">
        <w:rPr>
          <w:b/>
          <w:bCs/>
          <w:i/>
          <w:iCs/>
        </w:rPr>
        <w:t xml:space="preserve">Note: </w:t>
      </w:r>
      <w:r w:rsidRPr="00CF775D">
        <w:rPr>
          <w:i/>
          <w:iCs/>
        </w:rPr>
        <w:t>C</w:t>
      </w:r>
      <w:r w:rsidRPr="00BE414D">
        <w:rPr>
          <w:i/>
          <w:iCs/>
        </w:rPr>
        <w:t xml:space="preserve">ourse assignments help you learn through </w:t>
      </w:r>
      <w:r w:rsidRPr="00BE414D">
        <w:rPr>
          <w:b/>
          <w:bCs/>
          <w:i/>
          <w:iCs/>
        </w:rPr>
        <w:t>reading</w:t>
      </w:r>
      <w:r w:rsidRPr="00BE414D">
        <w:rPr>
          <w:i/>
          <w:iCs/>
        </w:rPr>
        <w:t xml:space="preserve">, </w:t>
      </w:r>
      <w:r w:rsidRPr="00BE414D">
        <w:rPr>
          <w:b/>
          <w:bCs/>
          <w:i/>
          <w:iCs/>
        </w:rPr>
        <w:t>watching</w:t>
      </w:r>
      <w:r w:rsidRPr="00BE414D">
        <w:rPr>
          <w:i/>
          <w:iCs/>
        </w:rPr>
        <w:t xml:space="preserve"> demonstrations, </w:t>
      </w:r>
      <w:r w:rsidRPr="00BE414D">
        <w:rPr>
          <w:b/>
          <w:bCs/>
          <w:i/>
          <w:iCs/>
        </w:rPr>
        <w:t>performing</w:t>
      </w:r>
      <w:r w:rsidRPr="00BE414D">
        <w:rPr>
          <w:i/>
          <w:iCs/>
        </w:rPr>
        <w:t xml:space="preserve"> programming in Python, and reflecting on what you learned through </w:t>
      </w:r>
      <w:r w:rsidRPr="00BE414D">
        <w:rPr>
          <w:b/>
          <w:bCs/>
          <w:i/>
          <w:iCs/>
        </w:rPr>
        <w:t>writing</w:t>
      </w:r>
      <w:r w:rsidRPr="00BE414D">
        <w:rPr>
          <w:i/>
          <w:iCs/>
        </w:rPr>
        <w:t xml:space="preserve">. You are strongly encouraged to continue your learning by experimentation. </w:t>
      </w:r>
    </w:p>
    <w:p w14:paraId="32B2C00B" w14:textId="77777777" w:rsidR="00E14A63" w:rsidRDefault="00E14A63" w:rsidP="00E14A63">
      <w:pPr>
        <w:pStyle w:val="Heading2"/>
      </w:pPr>
      <w:r>
        <w:t>Step 1 - Watch the Module Videos</w:t>
      </w:r>
    </w:p>
    <w:p w14:paraId="0E7E2F48" w14:textId="3084F335" w:rsidR="00E14A63" w:rsidRDefault="00E14A63" w:rsidP="00E14A63">
      <w:pPr>
        <w:rPr>
          <w:b/>
          <w:bCs/>
          <w:color w:val="FF0000"/>
        </w:rPr>
      </w:pPr>
      <w:bookmarkStart w:id="1" w:name="_Hlk19260317"/>
      <w:r>
        <w:t xml:space="preserve">Please </w:t>
      </w:r>
      <w:r w:rsidRPr="00CF432A">
        <w:rPr>
          <w:b/>
          <w:bCs/>
        </w:rPr>
        <w:t>watch the course videos</w:t>
      </w:r>
      <w:r>
        <w:t xml:space="preserve">, found </w:t>
      </w:r>
      <w:r w:rsidRPr="00E44F97">
        <w:rPr>
          <w:b/>
          <w:bCs/>
        </w:rPr>
        <w:t>on Canvas</w:t>
      </w:r>
      <w:r>
        <w:rPr>
          <w:b/>
          <w:bCs/>
        </w:rPr>
        <w:t xml:space="preserve"> under modules -&gt; module0</w:t>
      </w:r>
      <w:r w:rsidR="00F66F0C">
        <w:rPr>
          <w:b/>
          <w:bCs/>
        </w:rPr>
        <w:t>5</w:t>
      </w:r>
      <w:r>
        <w:t>.</w:t>
      </w:r>
      <w:r w:rsidRPr="00CB099A">
        <w:rPr>
          <w:b/>
          <w:bCs/>
          <w:color w:val="FF0000"/>
        </w:rPr>
        <w:t xml:space="preserve"> </w:t>
      </w:r>
    </w:p>
    <w:p w14:paraId="19E882FF" w14:textId="77777777" w:rsidR="00E14A63" w:rsidRDefault="00E14A63" w:rsidP="00E14A63">
      <w:pPr>
        <w:pStyle w:val="Heading2"/>
      </w:pPr>
      <w:r>
        <w:lastRenderedPageBreak/>
        <w:t>Step 2 - Read a book chapter</w:t>
      </w:r>
    </w:p>
    <w:p w14:paraId="07F64011" w14:textId="15139E90" w:rsidR="00E14A63" w:rsidRDefault="00E14A63" w:rsidP="00E14A63">
      <w:pPr>
        <w:rPr>
          <w:b/>
          <w:bCs/>
          <w:color w:val="FF0000"/>
        </w:rPr>
      </w:pPr>
      <w:r>
        <w:t xml:space="preserve">Please </w:t>
      </w:r>
      <w:r>
        <w:rPr>
          <w:b/>
          <w:bCs/>
        </w:rPr>
        <w:t xml:space="preserve">read chapter </w:t>
      </w:r>
      <w:r w:rsidR="00F66F0C">
        <w:rPr>
          <w:b/>
          <w:bCs/>
        </w:rPr>
        <w:t>five</w:t>
      </w:r>
      <w:r>
        <w:t xml:space="preserve"> in your textbook. You </w:t>
      </w:r>
      <w:r>
        <w:rPr>
          <w:b/>
          <w:bCs/>
        </w:rPr>
        <w:t>do not have to perform the exercises or type in the code</w:t>
      </w:r>
      <w:r>
        <w:t xml:space="preserve">, but it is best if you open the script files as you read about them. You can find the downloadable </w:t>
      </w:r>
      <w:r>
        <w:rPr>
          <w:b/>
          <w:bCs/>
        </w:rPr>
        <w:t>book files</w:t>
      </w:r>
      <w:r>
        <w:t xml:space="preserve"> </w:t>
      </w:r>
      <w:r>
        <w:rPr>
          <w:b/>
          <w:bCs/>
        </w:rPr>
        <w:t xml:space="preserve">on Canvas </w:t>
      </w:r>
      <w:r>
        <w:t>for your convenience.</w:t>
      </w:r>
      <w:r>
        <w:rPr>
          <w:color w:val="FF0000"/>
        </w:rPr>
        <w:t xml:space="preserve"> </w:t>
      </w:r>
    </w:p>
    <w:bookmarkEnd w:id="1"/>
    <w:p w14:paraId="0D046DF9" w14:textId="77777777" w:rsidR="00E14A63" w:rsidRDefault="00E14A63" w:rsidP="00E14A63">
      <w:pPr>
        <w:pStyle w:val="Heading2"/>
      </w:pPr>
      <w:r>
        <w:t>Step 3 - Web pages</w:t>
      </w:r>
    </w:p>
    <w:p w14:paraId="7DFB99DB" w14:textId="60211369" w:rsidR="00E14A63" w:rsidRDefault="00E14A63" w:rsidP="00E14A63">
      <w:r w:rsidRPr="001671D2">
        <w:t>Please review the following web pages. These are shorter than the book and provide online resources you can use later.</w:t>
      </w:r>
    </w:p>
    <w:p w14:paraId="6FF28F0A" w14:textId="3D0510A8" w:rsidR="000F48AB" w:rsidRDefault="000F48AB" w:rsidP="00E14A63">
      <w:r>
        <w:t xml:space="preserve">Go to this this tutorial page and select the Python option to expand the menu. </w:t>
      </w:r>
    </w:p>
    <w:p w14:paraId="1ED796A2" w14:textId="39BDEF50" w:rsidR="00C0656C" w:rsidRDefault="002F60DB" w:rsidP="000F48AB">
      <w:pPr>
        <w:rPr>
          <w:rStyle w:val="Hyperlink"/>
          <w:rFonts w:ascii="Lato" w:hAnsi="Lato" w:cs="Lato"/>
          <w:bdr w:val="none" w:sz="0" w:space="0" w:color="auto" w:frame="1"/>
        </w:rPr>
      </w:pPr>
      <w:hyperlink r:id="rId5" w:history="1">
        <w:r w:rsidR="000F48AB">
          <w:rPr>
            <w:rStyle w:val="Hyperlink"/>
            <w:rFonts w:ascii="Lato" w:hAnsi="Lato" w:cs="Lato"/>
            <w:bdr w:val="none" w:sz="0" w:space="0" w:color="auto" w:frame="1"/>
          </w:rPr>
          <w:t>https://www.afterhoursprogramming.com/tutorial/</w:t>
        </w:r>
      </w:hyperlink>
      <w:r w:rsidR="000F48AB">
        <w:rPr>
          <w:rStyle w:val="Hyperlink"/>
          <w:rFonts w:ascii="Lato" w:hAnsi="Lato" w:cs="Lato"/>
          <w:bdr w:val="none" w:sz="0" w:space="0" w:color="auto" w:frame="1"/>
        </w:rPr>
        <w:t xml:space="preserve"> </w:t>
      </w:r>
    </w:p>
    <w:p w14:paraId="4692B30B" w14:textId="7A6D6935" w:rsidR="000F48AB" w:rsidRPr="000F48AB" w:rsidRDefault="000F48AB" w:rsidP="000F48AB">
      <w:r>
        <w:t>In the menu navigate to and read the "List", "Dictionary", and "Reading Files" pages.</w:t>
      </w:r>
    </w:p>
    <w:p w14:paraId="55CBCC72" w14:textId="5326D7DF" w:rsidR="00B04707" w:rsidRDefault="00184D46" w:rsidP="00184D46">
      <w:pPr>
        <w:pStyle w:val="Heading2"/>
      </w:pPr>
      <w:r>
        <w:t xml:space="preserve">Step </w:t>
      </w:r>
      <w:r w:rsidR="00E14A63">
        <w:t>4</w:t>
      </w:r>
      <w:r>
        <w:t xml:space="preserve"> - </w:t>
      </w:r>
      <w:r w:rsidR="00F0146D">
        <w:t>External</w:t>
      </w:r>
      <w:r w:rsidR="00B04707">
        <w:t xml:space="preserve"> Videos</w:t>
      </w:r>
    </w:p>
    <w:p w14:paraId="01B2420C" w14:textId="77777777" w:rsidR="00246BA3" w:rsidRPr="002664A0" w:rsidRDefault="00246BA3" w:rsidP="00246BA3">
      <w:r>
        <w:t>Please watch this video. It will explain things a bit differently, which helps with learning!</w:t>
      </w:r>
    </w:p>
    <w:p w14:paraId="7D79D98A" w14:textId="469B88BB" w:rsidR="000E6FA2" w:rsidRDefault="000E6FA2" w:rsidP="000E6FA2">
      <w:pPr>
        <w:pStyle w:val="ListParagraph"/>
        <w:numPr>
          <w:ilvl w:val="0"/>
          <w:numId w:val="31"/>
        </w:numPr>
      </w:pPr>
      <w:r>
        <w:t xml:space="preserve">Reading from a text file: </w:t>
      </w:r>
      <w:hyperlink r:id="rId6" w:history="1">
        <w:r w:rsidRPr="00BB79D3">
          <w:rPr>
            <w:rStyle w:val="Hyperlink"/>
          </w:rPr>
          <w:t>https://youtu.be/m0o0CkYsDzI</w:t>
        </w:r>
      </w:hyperlink>
      <w:r>
        <w:t xml:space="preserve"> (external site)</w:t>
      </w:r>
    </w:p>
    <w:p w14:paraId="4569E8F8" w14:textId="65D6BA2B" w:rsidR="00184D46" w:rsidRDefault="00184D46" w:rsidP="00184D46">
      <w:pPr>
        <w:pStyle w:val="Heading2"/>
      </w:pPr>
      <w:r>
        <w:t xml:space="preserve">Step </w:t>
      </w:r>
      <w:r w:rsidR="00A319B0">
        <w:t>5</w:t>
      </w:r>
      <w:r>
        <w:t xml:space="preserve"> - Apply your knowledge </w:t>
      </w:r>
    </w:p>
    <w:p w14:paraId="15CF039B" w14:textId="17E271F0" w:rsidR="000E6FA2" w:rsidRDefault="000E6FA2" w:rsidP="000E6FA2">
      <w:r>
        <w:t>Now that you have reviewed the websites and videos</w:t>
      </w:r>
      <w:r w:rsidR="00A319B0">
        <w:t>,</w:t>
      </w:r>
      <w:r>
        <w:t xml:space="preserve"> </w:t>
      </w:r>
      <w:r w:rsidR="00A319B0">
        <w:rPr>
          <w:b/>
        </w:rPr>
        <w:t>modify</w:t>
      </w:r>
      <w:r>
        <w:t xml:space="preserve"> a new script that manages a "</w:t>
      </w:r>
      <w:proofErr w:type="spellStart"/>
      <w:r>
        <w:t>ToDo</w:t>
      </w:r>
      <w:proofErr w:type="spellEnd"/>
      <w:r>
        <w:t xml:space="preserve"> list." This project is like the last one, but different enough to be a challenge. </w:t>
      </w:r>
    </w:p>
    <w:p w14:paraId="029220C3" w14:textId="284A861F" w:rsidR="000E6FA2" w:rsidRDefault="000E6FA2" w:rsidP="000E6FA2">
      <w:r>
        <w:t>T</w:t>
      </w:r>
      <w:r w:rsidR="00A319B0">
        <w:t>he</w:t>
      </w:r>
      <w:r>
        <w:t xml:space="preserve"> </w:t>
      </w:r>
      <w:r w:rsidR="00A319B0">
        <w:t>"</w:t>
      </w:r>
      <w:proofErr w:type="spellStart"/>
      <w:r>
        <w:t>ToDo</w:t>
      </w:r>
      <w:proofErr w:type="spellEnd"/>
      <w:r w:rsidR="00A319B0">
        <w:t>"</w:t>
      </w:r>
      <w:r>
        <w:t xml:space="preserve"> file will contain </w:t>
      </w:r>
      <w:r w:rsidR="00A319B0">
        <w:t>two</w:t>
      </w:r>
      <w:r>
        <w:t xml:space="preserve"> columns of data</w:t>
      </w:r>
      <w:r w:rsidR="00A319B0">
        <w:t>, "</w:t>
      </w:r>
      <w:r>
        <w:t>Task</w:t>
      </w:r>
      <w:r w:rsidR="00A319B0">
        <w:t>" and</w:t>
      </w:r>
      <w:r>
        <w:t xml:space="preserve"> </w:t>
      </w:r>
      <w:r w:rsidR="00A319B0">
        <w:t>"</w:t>
      </w:r>
      <w:r>
        <w:t>Priority</w:t>
      </w:r>
      <w:r w:rsidR="00A319B0">
        <w:t xml:space="preserve">." Load the columns </w:t>
      </w:r>
      <w:r>
        <w:t>in</w:t>
      </w:r>
      <w:r w:rsidR="00A319B0">
        <w:t>to</w:t>
      </w:r>
      <w:r>
        <w:t xml:space="preserve"> a Python </w:t>
      </w:r>
      <w:r w:rsidRPr="00A319B0">
        <w:t>Dictionary</w:t>
      </w:r>
      <w:r w:rsidR="00A319B0" w:rsidRPr="00A319B0">
        <w:t xml:space="preserve"> object</w:t>
      </w:r>
      <w:r w:rsidRPr="00A319B0">
        <w:t>.</w:t>
      </w:r>
      <w:r>
        <w:t xml:space="preserve"> Each </w:t>
      </w:r>
      <w:r w:rsidR="00A319B0" w:rsidRPr="00E9794F">
        <w:rPr>
          <w:b/>
          <w:bCs/>
        </w:rPr>
        <w:t>d</w:t>
      </w:r>
      <w:r w:rsidRPr="00E9794F">
        <w:rPr>
          <w:b/>
          <w:bCs/>
        </w:rPr>
        <w:t xml:space="preserve">ictionary </w:t>
      </w:r>
      <w:r w:rsidR="00A319B0" w:rsidRPr="00E9794F">
        <w:rPr>
          <w:b/>
          <w:bCs/>
        </w:rPr>
        <w:t>object</w:t>
      </w:r>
      <w:r w:rsidRPr="00E9794F">
        <w:rPr>
          <w:b/>
          <w:bCs/>
        </w:rPr>
        <w:t xml:space="preserve"> represent</w:t>
      </w:r>
      <w:r w:rsidR="00A319B0" w:rsidRPr="00E9794F">
        <w:rPr>
          <w:b/>
          <w:bCs/>
        </w:rPr>
        <w:t>s</w:t>
      </w:r>
      <w:r w:rsidRPr="00E9794F">
        <w:rPr>
          <w:b/>
          <w:bCs/>
        </w:rPr>
        <w:t xml:space="preserve"> </w:t>
      </w:r>
      <w:r w:rsidR="00A319B0" w:rsidRPr="00E9794F">
        <w:rPr>
          <w:b/>
          <w:bCs/>
        </w:rPr>
        <w:t>o</w:t>
      </w:r>
      <w:r w:rsidRPr="00E9794F">
        <w:rPr>
          <w:b/>
          <w:bCs/>
        </w:rPr>
        <w:t>ne row of data</w:t>
      </w:r>
      <w:r w:rsidR="00A319B0">
        <w:t>,</w:t>
      </w:r>
      <w:r>
        <w:t xml:space="preserve"> and these rows </w:t>
      </w:r>
      <w:r w:rsidR="00A319B0">
        <w:t>must be</w:t>
      </w:r>
      <w:r>
        <w:t xml:space="preserve"> added to a Python </w:t>
      </w:r>
      <w:r w:rsidRPr="00E9794F">
        <w:rPr>
          <w:b/>
          <w:bCs/>
          <w:i/>
        </w:rPr>
        <w:t>List</w:t>
      </w:r>
      <w:r w:rsidRPr="00E9794F">
        <w:rPr>
          <w:b/>
          <w:bCs/>
        </w:rPr>
        <w:t xml:space="preserve"> </w:t>
      </w:r>
      <w:r w:rsidR="00A319B0" w:rsidRPr="00E9794F">
        <w:rPr>
          <w:b/>
          <w:bCs/>
        </w:rPr>
        <w:t xml:space="preserve">object </w:t>
      </w:r>
      <w:r w:rsidRPr="00E9794F">
        <w:rPr>
          <w:b/>
          <w:bCs/>
        </w:rPr>
        <w:t>to create a table of data</w:t>
      </w:r>
      <w:r w:rsidR="00E9794F">
        <w:t xml:space="preserve"> (</w:t>
      </w:r>
      <w:r w:rsidR="00E9794F" w:rsidRPr="00E9794F">
        <w:rPr>
          <w:b/>
          <w:bCs/>
        </w:rPr>
        <w:t>Like</w:t>
      </w:r>
      <w:r w:rsidR="0021447A" w:rsidRPr="00E9794F">
        <w:rPr>
          <w:b/>
          <w:bCs/>
        </w:rPr>
        <w:t xml:space="preserve"> Lab 5-2</w:t>
      </w:r>
      <w:r w:rsidR="00E9794F">
        <w:t>)</w:t>
      </w:r>
      <w:r w:rsidR="0021447A">
        <w:t>.</w:t>
      </w:r>
    </w:p>
    <w:p w14:paraId="7E0805CC" w14:textId="6AC10B8B" w:rsidR="000E6FA2" w:rsidRDefault="000E6FA2" w:rsidP="000E6FA2">
      <w:r w:rsidRPr="00A319B0">
        <w:rPr>
          <w:b/>
          <w:bCs/>
        </w:rPr>
        <w:t xml:space="preserve">I have provided a starting template to </w:t>
      </w:r>
      <w:r w:rsidR="00A319B0" w:rsidRPr="00A319B0">
        <w:rPr>
          <w:b/>
          <w:bCs/>
        </w:rPr>
        <w:t>I want you to modify and use for your program</w:t>
      </w:r>
      <w:r>
        <w:t xml:space="preserve">. </w:t>
      </w:r>
      <w:r w:rsidR="00A319B0">
        <w:t xml:space="preserve">You will note that it is both easier and harder to work with someone else's template and code, and that is part of the assignment. </w:t>
      </w:r>
    </w:p>
    <w:p w14:paraId="51FE8C52" w14:textId="2356C998" w:rsidR="00A74078" w:rsidRPr="00A319B0" w:rsidRDefault="00A319B0" w:rsidP="00A319B0">
      <w:r w:rsidRPr="00A319B0">
        <w:t>a.</w:t>
      </w:r>
      <w:r w:rsidR="00A74078" w:rsidRPr="00A319B0">
        <w:t xml:space="preserve"> </w:t>
      </w:r>
      <w:r w:rsidR="00A74078" w:rsidRPr="00A319B0">
        <w:rPr>
          <w:b/>
          <w:bCs/>
        </w:rPr>
        <w:t>Create</w:t>
      </w:r>
      <w:r w:rsidR="00A74078" w:rsidRPr="00A319B0">
        <w:t xml:space="preserve"> a</w:t>
      </w:r>
      <w:r w:rsidR="00A57D9C" w:rsidRPr="00A319B0">
        <w:t xml:space="preserve"> </w:t>
      </w:r>
      <w:r w:rsidR="00A74078" w:rsidRPr="00A319B0">
        <w:t>new sub-folder called Assignment0</w:t>
      </w:r>
      <w:r w:rsidR="000E6FA2" w:rsidRPr="00A319B0">
        <w:t>5</w:t>
      </w:r>
      <w:r w:rsidR="00A74078" w:rsidRPr="00A319B0">
        <w:t xml:space="preserve"> inside </w:t>
      </w:r>
      <w:r w:rsidR="000E6FA2" w:rsidRPr="00A319B0">
        <w:t xml:space="preserve">the </w:t>
      </w:r>
      <w:r w:rsidR="00A74078" w:rsidRPr="00A319B0">
        <w:t>_PythonClass</w:t>
      </w:r>
      <w:r w:rsidR="000E6FA2" w:rsidRPr="00A319B0">
        <w:t xml:space="preserve"> folder</w:t>
      </w:r>
      <w:r w:rsidR="00A74078" w:rsidRPr="00A319B0">
        <w:t xml:space="preserve">. </w:t>
      </w:r>
    </w:p>
    <w:p w14:paraId="28B14B47" w14:textId="0710DA6A" w:rsidR="00A74078" w:rsidRPr="00A319B0" w:rsidRDefault="00A319B0" w:rsidP="00A319B0">
      <w:r w:rsidRPr="00A319B0">
        <w:t>b.</w:t>
      </w:r>
      <w:r w:rsidR="00A74078" w:rsidRPr="00A319B0">
        <w:t xml:space="preserve"> </w:t>
      </w:r>
      <w:r w:rsidR="00A74078" w:rsidRPr="00A319B0">
        <w:rPr>
          <w:b/>
          <w:bCs/>
        </w:rPr>
        <w:t>Create</w:t>
      </w:r>
      <w:r w:rsidR="00A74078" w:rsidRPr="00A319B0">
        <w:t xml:space="preserve"> a new project in PyCharm </w:t>
      </w:r>
      <w:r w:rsidR="00A57D9C" w:rsidRPr="00A319B0">
        <w:t>that uses t</w:t>
      </w:r>
      <w:r w:rsidR="00A74078" w:rsidRPr="00A319B0">
        <w:t xml:space="preserve">he </w:t>
      </w:r>
      <w:r w:rsidR="00A57D9C" w:rsidRPr="00A319B0">
        <w:t>_PythonClass\</w:t>
      </w:r>
      <w:r w:rsidR="00A74078" w:rsidRPr="00A319B0">
        <w:t>Assignment0</w:t>
      </w:r>
      <w:r w:rsidR="000E6FA2" w:rsidRPr="00A319B0">
        <w:t>5</w:t>
      </w:r>
      <w:r w:rsidR="00A57D9C" w:rsidRPr="00A319B0">
        <w:t xml:space="preserve"> folder as its location </w:t>
      </w:r>
    </w:p>
    <w:p w14:paraId="0FBBA336" w14:textId="53E3171C" w:rsidR="00184D46" w:rsidRPr="00A319B0" w:rsidRDefault="00A319B0" w:rsidP="00A319B0">
      <w:r w:rsidRPr="00A319B0">
        <w:t>c.</w:t>
      </w:r>
      <w:r w:rsidR="0060711E" w:rsidRPr="00A319B0">
        <w:t xml:space="preserve"> </w:t>
      </w:r>
      <w:r w:rsidRPr="00A319B0">
        <w:rPr>
          <w:b/>
          <w:bCs/>
        </w:rPr>
        <w:t>Add</w:t>
      </w:r>
      <w:r w:rsidRPr="00A319B0">
        <w:t xml:space="preserve"> the starter file, "Assigment05_Starter.py,"</w:t>
      </w:r>
      <w:r w:rsidR="00184D46" w:rsidRPr="00A319B0">
        <w:t xml:space="preserve"> </w:t>
      </w:r>
      <w:r w:rsidRPr="00A319B0">
        <w:t xml:space="preserve">to </w:t>
      </w:r>
      <w:r w:rsidR="00A57D9C" w:rsidRPr="00A319B0">
        <w:t>your project</w:t>
      </w:r>
      <w:r w:rsidR="00184D46" w:rsidRPr="00A319B0">
        <w:t xml:space="preserve">. </w:t>
      </w:r>
    </w:p>
    <w:p w14:paraId="56C69A89" w14:textId="26518FA2" w:rsidR="00A57D9C" w:rsidRPr="00A319B0" w:rsidRDefault="00A319B0" w:rsidP="00A319B0">
      <w:r w:rsidRPr="00A319B0">
        <w:t>d.</w:t>
      </w:r>
      <w:r w:rsidR="00A57D9C" w:rsidRPr="00A319B0">
        <w:t xml:space="preserve"> </w:t>
      </w:r>
      <w:r w:rsidR="00A57D9C" w:rsidRPr="00A319B0">
        <w:rPr>
          <w:b/>
          <w:bCs/>
        </w:rPr>
        <w:t>Add</w:t>
      </w:r>
      <w:r w:rsidR="00A57D9C" w:rsidRPr="00A319B0">
        <w:t xml:space="preserve"> code to your script that will perform that assignment’s task.</w:t>
      </w:r>
      <w:r w:rsidRPr="00A319B0">
        <w:t xml:space="preserve"> Don't forget to update the changelog in the script's header.</w:t>
      </w:r>
    </w:p>
    <w:p w14:paraId="7A067FCE" w14:textId="6C47702B" w:rsidR="0060711E" w:rsidRPr="00A319B0" w:rsidRDefault="00A319B0" w:rsidP="00A319B0">
      <w:r w:rsidRPr="00A319B0">
        <w:t>e.</w:t>
      </w:r>
      <w:r w:rsidR="00184D46" w:rsidRPr="00A319B0">
        <w:t xml:space="preserve"> </w:t>
      </w:r>
      <w:r w:rsidRPr="00A319B0">
        <w:rPr>
          <w:b/>
          <w:bCs/>
        </w:rPr>
        <w:t>R</w:t>
      </w:r>
      <w:r w:rsidR="0060711E" w:rsidRPr="00A319B0">
        <w:rPr>
          <w:b/>
          <w:bCs/>
        </w:rPr>
        <w:t>un</w:t>
      </w:r>
      <w:r w:rsidR="0060711E" w:rsidRPr="00A319B0">
        <w:t xml:space="preserve"> the script in </w:t>
      </w:r>
      <w:r w:rsidR="00A57D9C" w:rsidRPr="00A319B0">
        <w:t xml:space="preserve">BOTH PyCharm and </w:t>
      </w:r>
      <w:r w:rsidR="0060711E" w:rsidRPr="00A319B0">
        <w:t>a</w:t>
      </w:r>
      <w:r w:rsidRPr="00A319B0">
        <w:t>n</w:t>
      </w:r>
      <w:r w:rsidR="0060711E" w:rsidRPr="00A319B0">
        <w:t xml:space="preserve"> OS command/shell window and capture image</w:t>
      </w:r>
      <w:r w:rsidR="007832E1" w:rsidRPr="00A319B0">
        <w:t>s</w:t>
      </w:r>
      <w:r w:rsidR="0060711E" w:rsidRPr="00A319B0">
        <w:t xml:space="preserve"> of it working on your computer. </w:t>
      </w:r>
    </w:p>
    <w:p w14:paraId="572BB2AC" w14:textId="0FFA9EA9" w:rsidR="00D04AC8" w:rsidRPr="00A319B0" w:rsidRDefault="00A319B0" w:rsidP="00A319B0">
      <w:r>
        <w:t>f.</w:t>
      </w:r>
      <w:r w:rsidR="00D04AC8" w:rsidRPr="00A319B0">
        <w:t xml:space="preserve"> </w:t>
      </w:r>
      <w:r w:rsidR="00D04AC8" w:rsidRPr="00A319B0">
        <w:rPr>
          <w:b/>
          <w:bCs/>
        </w:rPr>
        <w:t>Verify</w:t>
      </w:r>
      <w:r w:rsidR="00D04AC8" w:rsidRPr="00A319B0">
        <w:t xml:space="preserve"> that it</w:t>
      </w:r>
      <w:r>
        <w:t xml:space="preserve"> worked, by l</w:t>
      </w:r>
      <w:r w:rsidR="00D04AC8" w:rsidRPr="00A319B0">
        <w:t>ocat</w:t>
      </w:r>
      <w:r>
        <w:t>ing</w:t>
      </w:r>
      <w:r w:rsidR="00D04AC8" w:rsidRPr="00A319B0">
        <w:t xml:space="preserve"> the text file and open</w:t>
      </w:r>
      <w:r>
        <w:t>ing</w:t>
      </w:r>
      <w:r w:rsidR="00D04AC8" w:rsidRPr="00A319B0">
        <w:t xml:space="preserve"> it in a text editor.</w:t>
      </w:r>
      <w:r w:rsidRPr="00A319B0">
        <w:t xml:space="preserve"> </w:t>
      </w:r>
      <w:r>
        <w:t>The file</w:t>
      </w:r>
      <w:r w:rsidRPr="00A319B0">
        <w:t xml:space="preserve"> </w:t>
      </w:r>
      <w:r>
        <w:t xml:space="preserve">should be in the same folder as your script if you used the correct, </w:t>
      </w:r>
      <w:r w:rsidRPr="00A319B0">
        <w:rPr>
          <w:b/>
          <w:bCs/>
        </w:rPr>
        <w:t>relative</w:t>
      </w:r>
      <w:r>
        <w:t>, file path</w:t>
      </w:r>
      <w:r w:rsidRPr="00A319B0">
        <w:t>!</w:t>
      </w:r>
    </w:p>
    <w:p w14:paraId="3742D2D8" w14:textId="551E4CEB" w:rsidR="008804CF" w:rsidRPr="00500279" w:rsidRDefault="00500279" w:rsidP="008804CF">
      <w:pPr>
        <w:rPr>
          <w:rStyle w:val="IntenseEmphasis"/>
          <w:b w:val="0"/>
          <w:bCs w:val="0"/>
          <w:color w:val="FF0000"/>
        </w:rPr>
      </w:pPr>
      <w:r>
        <w:rPr>
          <w:rStyle w:val="IntenseEmphasis"/>
          <w:color w:val="FF0000"/>
        </w:rPr>
        <w:t>Important</w:t>
      </w:r>
      <w:r w:rsidR="008804CF" w:rsidRPr="00996945">
        <w:rPr>
          <w:rStyle w:val="IntenseEmphasis"/>
          <w:color w:val="FF0000"/>
        </w:rPr>
        <w:t xml:space="preserve">: </w:t>
      </w:r>
      <w:r w:rsidRPr="00500279">
        <w:rPr>
          <w:rStyle w:val="IntenseEmphasis"/>
        </w:rPr>
        <w:t xml:space="preserve">Don't </w:t>
      </w:r>
      <w:r w:rsidR="008804CF" w:rsidRPr="00500279">
        <w:rPr>
          <w:rStyle w:val="IntenseEmphasis"/>
        </w:rPr>
        <w:t>use f</w:t>
      </w:r>
      <w:r w:rsidR="00996945" w:rsidRPr="00500279">
        <w:rPr>
          <w:rStyle w:val="IntenseEmphasis"/>
        </w:rPr>
        <w:t>unctions</w:t>
      </w:r>
      <w:r w:rsidR="00996945" w:rsidRPr="00500279">
        <w:rPr>
          <w:rStyle w:val="IntenseEmphasis"/>
          <w:b w:val="0"/>
          <w:bCs w:val="0"/>
        </w:rPr>
        <w:t xml:space="preserve"> in this </w:t>
      </w:r>
      <w:r w:rsidRPr="00500279">
        <w:rPr>
          <w:rStyle w:val="IntenseEmphasis"/>
          <w:b w:val="0"/>
          <w:bCs w:val="0"/>
        </w:rPr>
        <w:t>assignment</w:t>
      </w:r>
      <w:r w:rsidR="00996945" w:rsidRPr="00500279">
        <w:rPr>
          <w:rStyle w:val="IntenseEmphasis"/>
          <w:b w:val="0"/>
          <w:bCs w:val="0"/>
        </w:rPr>
        <w:t xml:space="preserve">, because we will do so in </w:t>
      </w:r>
      <w:r w:rsidRPr="00500279">
        <w:rPr>
          <w:rStyle w:val="IntenseEmphasis"/>
          <w:b w:val="0"/>
          <w:bCs w:val="0"/>
        </w:rPr>
        <w:t>assignment</w:t>
      </w:r>
      <w:r w:rsidR="00996945" w:rsidRPr="00500279">
        <w:rPr>
          <w:rStyle w:val="IntenseEmphasis"/>
          <w:b w:val="0"/>
          <w:bCs w:val="0"/>
        </w:rPr>
        <w:t xml:space="preserve"> 6 and </w:t>
      </w:r>
      <w:r w:rsidRPr="00500279">
        <w:rPr>
          <w:rStyle w:val="IntenseEmphasis"/>
          <w:b w:val="0"/>
          <w:bCs w:val="0"/>
        </w:rPr>
        <w:t xml:space="preserve">I want you to </w:t>
      </w:r>
      <w:r w:rsidR="00996945" w:rsidRPr="00500279">
        <w:rPr>
          <w:rStyle w:val="IntenseEmphasis"/>
          <w:b w:val="0"/>
          <w:bCs w:val="0"/>
        </w:rPr>
        <w:t>compare the difference</w:t>
      </w:r>
      <w:r w:rsidRPr="00500279">
        <w:rPr>
          <w:rStyle w:val="IntenseEmphasis"/>
          <w:b w:val="0"/>
          <w:bCs w:val="0"/>
        </w:rPr>
        <w:t>s</w:t>
      </w:r>
      <w:r w:rsidR="00996945" w:rsidRPr="00500279">
        <w:rPr>
          <w:rStyle w:val="IntenseEmphasis"/>
          <w:b w:val="0"/>
          <w:bCs w:val="0"/>
        </w:rPr>
        <w:t>.</w:t>
      </w:r>
      <w:r w:rsidRPr="00500279">
        <w:rPr>
          <w:rStyle w:val="IntenseEmphasis"/>
          <w:b w:val="0"/>
          <w:bCs w:val="0"/>
        </w:rPr>
        <w:t xml:space="preserve"> </w:t>
      </w:r>
      <w:r w:rsidRPr="00500279">
        <w:rPr>
          <w:rStyle w:val="IntenseEmphasis"/>
        </w:rPr>
        <w:t>And</w:t>
      </w:r>
      <w:r w:rsidRPr="00500279">
        <w:rPr>
          <w:rStyle w:val="IntenseEmphasis"/>
          <w:b w:val="0"/>
          <w:bCs w:val="0"/>
        </w:rPr>
        <w:t xml:space="preserve"> since we are not using functions, </w:t>
      </w:r>
      <w:r w:rsidRPr="00500279">
        <w:rPr>
          <w:rStyle w:val="IntenseEmphasis"/>
        </w:rPr>
        <w:t>you do not have to get a perfect separation of data, presentation, and processing this time</w:t>
      </w:r>
      <w:r w:rsidRPr="00500279">
        <w:rPr>
          <w:rStyle w:val="IntenseEmphasis"/>
          <w:b w:val="0"/>
          <w:bCs w:val="0"/>
        </w:rPr>
        <w:t xml:space="preserve">, just what you can for now! </w:t>
      </w:r>
    </w:p>
    <w:p w14:paraId="695790EF" w14:textId="64F21CAC" w:rsidR="00184D46" w:rsidRDefault="00184D46" w:rsidP="00F75E98">
      <w:pPr>
        <w:pStyle w:val="Heading2"/>
      </w:pPr>
      <w:r>
        <w:lastRenderedPageBreak/>
        <w:t xml:space="preserve">Step </w:t>
      </w:r>
      <w:r w:rsidR="00A319B0">
        <w:t>6</w:t>
      </w:r>
      <w:r>
        <w:t xml:space="preserve"> - Document your knowledge</w:t>
      </w:r>
    </w:p>
    <w:p w14:paraId="5F600514" w14:textId="3B7E2361" w:rsidR="00184D46" w:rsidRDefault="00184D46" w:rsidP="00184D46">
      <w:r>
        <w:t>After you have creat</w:t>
      </w:r>
      <w:r w:rsidR="00705600">
        <w:t>ed and tested your P</w:t>
      </w:r>
      <w:r>
        <w:t>ython</w:t>
      </w:r>
      <w:r w:rsidR="00705600">
        <w:t xml:space="preserve"> script</w:t>
      </w:r>
      <w:r>
        <w:t xml:space="preserve">, </w:t>
      </w:r>
      <w:r w:rsidRPr="00A319B0">
        <w:rPr>
          <w:b/>
          <w:bCs/>
        </w:rPr>
        <w:t xml:space="preserve">create </w:t>
      </w:r>
      <w:r>
        <w:t xml:space="preserve">a document describing the steps you took in performing this assignment. </w:t>
      </w:r>
      <w:r w:rsidR="00A63628" w:rsidRPr="00A319B0">
        <w:rPr>
          <w:b/>
          <w:bCs/>
        </w:rPr>
        <w:t>Use</w:t>
      </w:r>
      <w:r w:rsidR="00A63628" w:rsidRPr="00A63628">
        <w:t xml:space="preserve"> screenshots and code sample</w:t>
      </w:r>
      <w:r w:rsidR="00A319B0">
        <w:t>s</w:t>
      </w:r>
      <w:r w:rsidR="00A63628" w:rsidRPr="00A63628">
        <w:t xml:space="preserve"> to explain the process, just as was done in your book, my programming notes, and the web pages you reviewed. </w:t>
      </w:r>
      <w:r w:rsidR="00A63628" w:rsidRPr="00A319B0">
        <w:rPr>
          <w:b/>
          <w:bCs/>
        </w:rPr>
        <w:t>Make sure</w:t>
      </w:r>
      <w:r w:rsidR="00A63628" w:rsidRPr="00A63628">
        <w:t xml:space="preserve"> the document is in a Microsoft Word document (.doc or .docx)</w:t>
      </w:r>
      <w:r w:rsidR="00A319B0">
        <w:t xml:space="preserve"> or .pdf file</w:t>
      </w:r>
      <w:r w:rsidR="00A63628" w:rsidRPr="00A63628">
        <w:t>.</w:t>
      </w:r>
    </w:p>
    <w:p w14:paraId="01AFAB75" w14:textId="15E018DF" w:rsidR="00CA4AFA" w:rsidRDefault="00184D46" w:rsidP="00184D46">
      <w:r w:rsidRPr="00CA4AFA">
        <w:rPr>
          <w:b/>
        </w:rPr>
        <w:t>N</w:t>
      </w:r>
      <w:r w:rsidR="00CA4AFA" w:rsidRPr="00CA4AFA">
        <w:rPr>
          <w:b/>
        </w:rPr>
        <w:t>ote</w:t>
      </w:r>
      <w:r>
        <w:t xml:space="preserve">: Make sure you put it in </w:t>
      </w:r>
      <w:r w:rsidR="00A319B0">
        <w:t xml:space="preserve">a </w:t>
      </w:r>
      <w:r>
        <w:t xml:space="preserve">proper, </w:t>
      </w:r>
      <w:r w:rsidR="00705600">
        <w:t>professional</w:t>
      </w:r>
      <w:r>
        <w:t xml:space="preserve"> level, formatting! It does not have to be perfect, but if you turn in a simple blob of text, you will not get credit for it! Here is a link that may help you understand what I am looking for</w:t>
      </w:r>
      <w:r w:rsidR="00CA4AFA">
        <w:t>:</w:t>
      </w:r>
      <w:r w:rsidR="00CA4AFA" w:rsidRPr="00CA4AFA">
        <w:t xml:space="preserve"> </w:t>
      </w:r>
      <w:r w:rsidR="00E30EE6" w:rsidRPr="009A2EBB">
        <w:rPr>
          <w:rStyle w:val="Hyperlink"/>
        </w:rPr>
        <w:t xml:space="preserve">https://youtu.be/9ojhSW9ljjo </w:t>
      </w:r>
      <w:r w:rsidR="00CA4AFA">
        <w:t>(External Site)</w:t>
      </w:r>
    </w:p>
    <w:p w14:paraId="1B1569BD" w14:textId="1AB656F7" w:rsidR="0082756F" w:rsidRPr="005B32CB" w:rsidRDefault="0082756F" w:rsidP="0082756F">
      <w:pPr>
        <w:pStyle w:val="Heading2"/>
      </w:pPr>
      <w:r w:rsidRPr="004D6CD7">
        <w:t xml:space="preserve">Step </w:t>
      </w:r>
      <w:r w:rsidR="00A319B0">
        <w:t>7</w:t>
      </w:r>
      <w:r w:rsidR="00CB06E3">
        <w:t xml:space="preserve"> -</w:t>
      </w:r>
      <w:r w:rsidRPr="004D6CD7">
        <w:t xml:space="preserve"> P</w:t>
      </w:r>
      <w:r>
        <w:t xml:space="preserve">ost your </w:t>
      </w:r>
      <w:r w:rsidR="005248E3">
        <w:t>Files</w:t>
      </w:r>
      <w:r w:rsidR="00BC76E4">
        <w:t xml:space="preserve"> to GitHub</w:t>
      </w:r>
    </w:p>
    <w:p w14:paraId="1F863E18" w14:textId="0ED79A4C" w:rsidR="0082756F" w:rsidRDefault="0082756F" w:rsidP="0082756F">
      <w:r>
        <w:t xml:space="preserve">In this module, you need to </w:t>
      </w:r>
      <w:r w:rsidRPr="00C25FA5">
        <w:rPr>
          <w:b/>
        </w:rPr>
        <w:t>post</w:t>
      </w:r>
      <w:r>
        <w:t xml:space="preserve"> your file</w:t>
      </w:r>
      <w:r w:rsidR="005248E3">
        <w:t>s</w:t>
      </w:r>
      <w:r>
        <w:t xml:space="preserve"> on a public </w:t>
      </w:r>
      <w:r w:rsidRPr="005248E3">
        <w:rPr>
          <w:b/>
          <w:bCs/>
        </w:rPr>
        <w:t>GitHub</w:t>
      </w:r>
      <w:r w:rsidR="00A319B0">
        <w:rPr>
          <w:b/>
          <w:bCs/>
        </w:rPr>
        <w:t xml:space="preserve"> repository</w:t>
      </w:r>
      <w:r>
        <w:t xml:space="preserve"> so that others may </w:t>
      </w:r>
      <w:r w:rsidRPr="00C25FA5">
        <w:t>review</w:t>
      </w:r>
      <w:r>
        <w:t xml:space="preserve"> it. </w:t>
      </w:r>
      <w:r w:rsidR="005248E3">
        <w:t xml:space="preserve">Please post </w:t>
      </w:r>
      <w:r w:rsidR="005248E3" w:rsidRPr="005248E3">
        <w:rPr>
          <w:b/>
          <w:bCs/>
        </w:rPr>
        <w:t>both your Word document and your Python file</w:t>
      </w:r>
      <w:r w:rsidR="005248E3">
        <w:t>.</w:t>
      </w:r>
    </w:p>
    <w:p w14:paraId="2D4C2EC8" w14:textId="01F8F497" w:rsidR="004B5A91" w:rsidRDefault="004B5A91" w:rsidP="004B5A91">
      <w:pPr>
        <w:rPr>
          <w:noProof/>
        </w:rPr>
      </w:pPr>
      <w:r>
        <w:rPr>
          <w:noProof/>
        </w:rPr>
        <w:t xml:space="preserve">Here are some videos to help you </w:t>
      </w:r>
      <w:r w:rsidRPr="00A319B0">
        <w:rPr>
          <w:b/>
          <w:bCs/>
          <w:noProof/>
        </w:rPr>
        <w:t>learn</w:t>
      </w:r>
      <w:r>
        <w:rPr>
          <w:noProof/>
        </w:rPr>
        <w:t xml:space="preserve"> what GitHub is and how </w:t>
      </w:r>
      <w:r w:rsidR="00A319B0">
        <w:rPr>
          <w:noProof/>
        </w:rPr>
        <w:t>to</w:t>
      </w:r>
      <w:r>
        <w:rPr>
          <w:noProof/>
        </w:rPr>
        <w:t xml:space="preserve"> </w:t>
      </w:r>
      <w:r w:rsidR="00A319B0">
        <w:rPr>
          <w:noProof/>
        </w:rPr>
        <w:t>use it</w:t>
      </w:r>
      <w:r>
        <w:rPr>
          <w:noProof/>
        </w:rPr>
        <w:t>.</w:t>
      </w:r>
    </w:p>
    <w:p w14:paraId="6645F64E" w14:textId="4BBD4B25" w:rsidR="002F60DB" w:rsidRDefault="002F60DB" w:rsidP="00544F77">
      <w:pPr>
        <w:pStyle w:val="ListParagraph"/>
        <w:numPr>
          <w:ilvl w:val="0"/>
          <w:numId w:val="31"/>
        </w:numPr>
        <w:rPr>
          <w:noProof/>
        </w:rPr>
      </w:pPr>
      <w:r w:rsidRPr="002F60DB">
        <w:rPr>
          <w:shd w:val="clear" w:color="auto" w:fill="FFFFFF"/>
        </w:rPr>
        <w:t>GitHub Tutorial 2020 - Beginner's Training Guide</w:t>
      </w:r>
      <w:r w:rsidR="004B5A91" w:rsidRPr="002F60DB">
        <w:rPr>
          <w:shd w:val="clear" w:color="auto" w:fill="FFFFFF"/>
        </w:rPr>
        <w:t xml:space="preserve">: </w:t>
      </w:r>
      <w:hyperlink r:id="rId7" w:history="1">
        <w:r w:rsidRPr="00D513A0">
          <w:rPr>
            <w:rStyle w:val="Hyperlink"/>
          </w:rPr>
          <w:t>https://youtu.be/iv8rSLsi1xo</w:t>
        </w:r>
      </w:hyperlink>
      <w:r w:rsidRPr="002F60DB">
        <w:t xml:space="preserve"> </w:t>
      </w:r>
    </w:p>
    <w:p w14:paraId="75164803" w14:textId="57981908" w:rsidR="004B5A91" w:rsidRDefault="004B5A91" w:rsidP="00191FC6">
      <w:pPr>
        <w:pStyle w:val="ListParagraph"/>
        <w:numPr>
          <w:ilvl w:val="0"/>
          <w:numId w:val="31"/>
        </w:numPr>
        <w:rPr>
          <w:noProof/>
        </w:rPr>
      </w:pPr>
      <w:r>
        <w:rPr>
          <w:noProof/>
        </w:rPr>
        <w:t xml:space="preserve">How to use GitHub for Beginners: </w:t>
      </w:r>
      <w:hyperlink r:id="rId8" w:history="1">
        <w:r w:rsidRPr="002E72CB">
          <w:rPr>
            <w:rStyle w:val="Hyperlink"/>
            <w:noProof/>
          </w:rPr>
          <w:t>https://youtu.be/E8TXME3bzNs</w:t>
        </w:r>
      </w:hyperlink>
    </w:p>
    <w:p w14:paraId="72D5A0D6" w14:textId="77777777" w:rsidR="004B5A91" w:rsidRPr="008F3878" w:rsidRDefault="004B5A91" w:rsidP="004B5A91">
      <w:pPr>
        <w:pStyle w:val="ListParagraph"/>
        <w:numPr>
          <w:ilvl w:val="0"/>
          <w:numId w:val="31"/>
        </w:numPr>
        <w:rPr>
          <w:rStyle w:val="Hyperlink"/>
          <w:noProof/>
          <w:color w:val="auto"/>
          <w:u w:val="none"/>
        </w:rPr>
      </w:pPr>
      <w:r>
        <w:rPr>
          <w:noProof/>
        </w:rPr>
        <w:t xml:space="preserve">Setting up a GitHub Account: </w:t>
      </w:r>
      <w:hyperlink r:id="rId9" w:history="1">
        <w:r w:rsidRPr="002E72CB">
          <w:rPr>
            <w:rStyle w:val="Hyperlink"/>
            <w:noProof/>
          </w:rPr>
          <w:t>https://</w:t>
        </w:r>
        <w:r w:rsidRPr="002E72CB">
          <w:rPr>
            <w:rStyle w:val="Hyperlink"/>
            <w:noProof/>
          </w:rPr>
          <w:t>y</w:t>
        </w:r>
        <w:r w:rsidRPr="002E72CB">
          <w:rPr>
            <w:rStyle w:val="Hyperlink"/>
            <w:noProof/>
          </w:rPr>
          <w:t>outu.be/Sk1_DU2ky48</w:t>
        </w:r>
      </w:hyperlink>
    </w:p>
    <w:p w14:paraId="6784559D" w14:textId="32FC21F2" w:rsidR="004B5A91" w:rsidRDefault="004B5A91" w:rsidP="0082756F">
      <w:r>
        <w:t xml:space="preserve">Once, you understand how it works, perform the following to </w:t>
      </w:r>
      <w:r w:rsidRPr="00A319B0">
        <w:rPr>
          <w:b/>
          <w:bCs/>
        </w:rPr>
        <w:t>create</w:t>
      </w:r>
      <w:r>
        <w:t xml:space="preserve"> a repository for your code:</w:t>
      </w:r>
    </w:p>
    <w:p w14:paraId="7C08EEAA" w14:textId="0C4071ED" w:rsidR="0082756F" w:rsidRDefault="00A319B0" w:rsidP="0082756F">
      <w:r>
        <w:t>a</w:t>
      </w:r>
      <w:r w:rsidR="004B5A91">
        <w:t xml:space="preserve">. </w:t>
      </w:r>
      <w:r w:rsidR="0082756F" w:rsidRPr="00A319B0">
        <w:rPr>
          <w:b/>
          <w:bCs/>
        </w:rPr>
        <w:t>Login</w:t>
      </w:r>
      <w:r w:rsidR="0082756F">
        <w:t xml:space="preserve"> to </w:t>
      </w:r>
      <w:hyperlink r:id="rId10" w:history="1">
        <w:r w:rsidR="0082756F" w:rsidRPr="002E72CB">
          <w:rPr>
            <w:rStyle w:val="Hyperlink"/>
          </w:rPr>
          <w:t>https://github.com</w:t>
        </w:r>
      </w:hyperlink>
      <w:r w:rsidR="0082756F">
        <w:t xml:space="preserve"> (</w:t>
      </w:r>
      <w:r w:rsidR="0082756F" w:rsidRPr="00A319B0">
        <w:rPr>
          <w:i/>
          <w:iCs/>
        </w:rPr>
        <w:t>Make a new account if needed!</w:t>
      </w:r>
      <w:r w:rsidR="0082756F">
        <w:t>)</w:t>
      </w:r>
    </w:p>
    <w:p w14:paraId="6270A3EE" w14:textId="54E16D69" w:rsidR="00A319B0" w:rsidRDefault="00A319B0" w:rsidP="00A319B0">
      <w:r w:rsidRPr="00A319B0">
        <w:rPr>
          <w:b/>
          <w:color w:val="FF0000"/>
        </w:rPr>
        <w:t>Important</w:t>
      </w:r>
      <w:r w:rsidRPr="00F0146D">
        <w:rPr>
          <w:b/>
        </w:rPr>
        <w:t>:</w:t>
      </w:r>
      <w:r>
        <w:rPr>
          <w:b/>
        </w:rPr>
        <w:t xml:space="preserve"> GitHub requires an email account for your login.</w:t>
      </w:r>
      <w:r>
        <w:t xml:space="preserve"> You may use a </w:t>
      </w:r>
      <w:r w:rsidRPr="004D0BAB">
        <w:rPr>
          <w:b/>
          <w:bCs/>
        </w:rPr>
        <w:t xml:space="preserve">new </w:t>
      </w:r>
      <w:r>
        <w:rPr>
          <w:b/>
          <w:bCs/>
        </w:rPr>
        <w:t>made-up</w:t>
      </w:r>
      <w:r w:rsidRPr="004D0BAB">
        <w:rPr>
          <w:b/>
          <w:bCs/>
        </w:rPr>
        <w:t xml:space="preserve"> email account</w:t>
      </w:r>
      <w:r>
        <w:t xml:space="preserve"> with a made-up name </w:t>
      </w:r>
      <w:r w:rsidRPr="005248E3">
        <w:rPr>
          <w:b/>
          <w:bCs/>
        </w:rPr>
        <w:t>if you are concerned about security</w:t>
      </w:r>
      <w:r>
        <w:t>. If you need more safeguards than that, please talk to your instructor.</w:t>
      </w:r>
    </w:p>
    <w:p w14:paraId="7DB8E8B0" w14:textId="2304E207" w:rsidR="0082756F" w:rsidRDefault="00A319B0" w:rsidP="0082756F">
      <w:pPr>
        <w:rPr>
          <w:b/>
          <w:i/>
          <w:color w:val="FF0000"/>
        </w:rPr>
      </w:pPr>
      <w:r>
        <w:t>b</w:t>
      </w:r>
      <w:r w:rsidR="004B5A91">
        <w:t xml:space="preserve">. </w:t>
      </w:r>
      <w:r w:rsidR="0082756F" w:rsidRPr="00A319B0">
        <w:rPr>
          <w:b/>
          <w:bCs/>
        </w:rPr>
        <w:t>Create</w:t>
      </w:r>
      <w:r w:rsidR="0082756F">
        <w:t xml:space="preserve"> a repository called </w:t>
      </w:r>
      <w:r w:rsidRPr="00A319B0">
        <w:rPr>
          <w:b/>
          <w:bCs/>
        </w:rPr>
        <w:t>"</w:t>
      </w:r>
      <w:proofErr w:type="spellStart"/>
      <w:r w:rsidR="0082756F" w:rsidRPr="003056BC">
        <w:rPr>
          <w:b/>
          <w:i/>
          <w:color w:val="FF0000"/>
        </w:rPr>
        <w:t>IntroToProg</w:t>
      </w:r>
      <w:proofErr w:type="spellEnd"/>
      <w:r w:rsidR="0082756F" w:rsidRPr="003056BC">
        <w:rPr>
          <w:b/>
          <w:i/>
          <w:color w:val="FF0000"/>
        </w:rPr>
        <w:t>-Python</w:t>
      </w:r>
      <w:r>
        <w:rPr>
          <w:b/>
          <w:i/>
        </w:rPr>
        <w:t xml:space="preserve">" </w:t>
      </w:r>
      <w:r w:rsidR="004B5A91" w:rsidRPr="00A319B0">
        <w:rPr>
          <w:b/>
          <w:i/>
        </w:rPr>
        <w:t>under your account.</w:t>
      </w:r>
      <w:r w:rsidRPr="00A319B0">
        <w:rPr>
          <w:b/>
          <w:i/>
        </w:rPr>
        <w:t xml:space="preserve"> Figure 1 shows the steps.</w:t>
      </w:r>
    </w:p>
    <w:p w14:paraId="39C3AEBC" w14:textId="3F93B178" w:rsidR="0082756F" w:rsidRDefault="0082756F" w:rsidP="00A319B0">
      <w:pPr>
        <w:pStyle w:val="NoSpacing"/>
      </w:pPr>
      <w:r w:rsidRPr="00B924DD">
        <w:rPr>
          <w:noProof/>
        </w:rPr>
        <w:drawing>
          <wp:inline distT="0" distB="0" distL="0" distR="0" wp14:anchorId="416D1032" wp14:editId="79510C5A">
            <wp:extent cx="4023360" cy="3125560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532" cy="3283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0C2DF9" w14:textId="7CED5A8A" w:rsidR="00A319B0" w:rsidRDefault="00A319B0" w:rsidP="00A319B0">
      <w:pPr>
        <w:pStyle w:val="NoSpacing"/>
      </w:pPr>
      <w:r>
        <w:t>Figure 1. Creating a GitHub repository</w:t>
      </w:r>
    </w:p>
    <w:p w14:paraId="38B761C2" w14:textId="77777777" w:rsidR="008804CF" w:rsidRDefault="008804CF" w:rsidP="00A319B0">
      <w:pPr>
        <w:pStyle w:val="NoSpacing"/>
      </w:pPr>
    </w:p>
    <w:p w14:paraId="32A96B64" w14:textId="4E200D33" w:rsidR="0082756F" w:rsidRDefault="00A319B0" w:rsidP="0082756F">
      <w:r>
        <w:t>c.</w:t>
      </w:r>
      <w:r w:rsidR="0082756F">
        <w:t xml:space="preserve"> Upload </w:t>
      </w:r>
      <w:r>
        <w:t xml:space="preserve">both of your </w:t>
      </w:r>
      <w:r w:rsidR="0082756F">
        <w:t>file</w:t>
      </w:r>
      <w:r>
        <w:t>s</w:t>
      </w:r>
      <w:r w:rsidR="0082756F">
        <w:t xml:space="preserve"> to the repository</w:t>
      </w:r>
      <w:r>
        <w:t>.</w:t>
      </w:r>
      <w:r w:rsidR="0082756F">
        <w:t xml:space="preserve"> </w:t>
      </w:r>
    </w:p>
    <w:p w14:paraId="2889A00A" w14:textId="21E136EC" w:rsidR="0082756F" w:rsidRDefault="0082756F" w:rsidP="00A319B0">
      <w:pPr>
        <w:pStyle w:val="NoSpacing"/>
        <w:rPr>
          <w:noProof/>
        </w:rPr>
      </w:pPr>
      <w:r w:rsidRPr="00B924DD">
        <w:rPr>
          <w:noProof/>
        </w:rPr>
        <w:drawing>
          <wp:inline distT="0" distB="0" distL="0" distR="0" wp14:anchorId="4ACFD614" wp14:editId="32255E89">
            <wp:extent cx="5150108" cy="1701800"/>
            <wp:effectExtent l="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222" cy="17315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D97B41" w14:textId="1167F5F3" w:rsidR="00A319B0" w:rsidRDefault="00A319B0" w:rsidP="00A319B0">
      <w:pPr>
        <w:pStyle w:val="NoSpacing"/>
      </w:pPr>
      <w:r>
        <w:t>Figure 2. Uploading to a GitHub repository</w:t>
      </w:r>
    </w:p>
    <w:p w14:paraId="6FE1653A" w14:textId="77777777" w:rsidR="00A319B0" w:rsidRDefault="00A319B0" w:rsidP="00A319B0">
      <w:pPr>
        <w:pStyle w:val="NoSpacing"/>
        <w:rPr>
          <w:noProof/>
        </w:rPr>
      </w:pPr>
    </w:p>
    <w:p w14:paraId="78246D17" w14:textId="712A12F3" w:rsidR="00A319B0" w:rsidRDefault="00A319B0" w:rsidP="00A319B0">
      <w:pPr>
        <w:rPr>
          <w:noProof/>
        </w:rPr>
      </w:pPr>
      <w:r>
        <w:rPr>
          <w:noProof/>
        </w:rPr>
        <w:t>d. Commit the changes to save your work.</w:t>
      </w:r>
    </w:p>
    <w:p w14:paraId="42CD68C3" w14:textId="3DEDA419" w:rsidR="0082756F" w:rsidRDefault="005248E3" w:rsidP="00A319B0">
      <w:pPr>
        <w:pStyle w:val="NoSpacing"/>
      </w:pPr>
      <w:r>
        <w:rPr>
          <w:noProof/>
        </w:rPr>
        <w:drawing>
          <wp:inline distT="0" distB="0" distL="0" distR="0" wp14:anchorId="32C4106D" wp14:editId="26B6E211">
            <wp:extent cx="4381880" cy="2354784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81880" cy="2354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E667E" w14:textId="574E7BF3" w:rsidR="00A319B0" w:rsidRDefault="00A319B0" w:rsidP="00A319B0">
      <w:pPr>
        <w:pStyle w:val="NoSpacing"/>
      </w:pPr>
      <w:r>
        <w:t>Figure 3. Committing the changes in a GitHub repository</w:t>
      </w:r>
    </w:p>
    <w:p w14:paraId="60BD2FC4" w14:textId="77777777" w:rsidR="00A319B0" w:rsidRPr="00996945" w:rsidRDefault="00A319B0" w:rsidP="00996945">
      <w:pPr>
        <w:pStyle w:val="NoSpacing"/>
      </w:pPr>
    </w:p>
    <w:p w14:paraId="01CE679F" w14:textId="20ECA1C9" w:rsidR="00464282" w:rsidRPr="00464282" w:rsidRDefault="00AA161C" w:rsidP="00AA161C">
      <w:pPr>
        <w:pStyle w:val="Heading2"/>
      </w:pPr>
      <w:r>
        <w:t xml:space="preserve">Step </w:t>
      </w:r>
      <w:r w:rsidR="00A319B0">
        <w:t>8</w:t>
      </w:r>
      <w:r>
        <w:t xml:space="preserve"> - </w:t>
      </w:r>
      <w:r w:rsidR="005248E3">
        <w:t>Post a Link to GitHub</w:t>
      </w:r>
    </w:p>
    <w:p w14:paraId="74A43DFA" w14:textId="53007BF3" w:rsidR="00464282" w:rsidRPr="00464282" w:rsidRDefault="005248E3" w:rsidP="00464282">
      <w:r>
        <w:rPr>
          <w:noProof/>
        </w:rPr>
        <w:t>You will share your work using the Canvas discussion board. To do so, you must c</w:t>
      </w:r>
      <w:proofErr w:type="spellStart"/>
      <w:r w:rsidR="00464282">
        <w:t>reate</w:t>
      </w:r>
      <w:proofErr w:type="spellEnd"/>
      <w:r w:rsidR="00464282">
        <w:t xml:space="preserve"> a post with a link to your GitHub site. </w:t>
      </w:r>
      <w:r>
        <w:t>Other students will use this link to perform a peer review.</w:t>
      </w:r>
      <w:r w:rsidR="00C334B9">
        <w:t xml:space="preserve"> </w:t>
      </w:r>
    </w:p>
    <w:p w14:paraId="6AD69DE6" w14:textId="220C4E59" w:rsidR="00464282" w:rsidRDefault="00675AA1" w:rsidP="00A319B0">
      <w:pPr>
        <w:pStyle w:val="NoSpacing"/>
      </w:pPr>
      <w:r>
        <w:rPr>
          <w:noProof/>
        </w:rPr>
        <w:drawing>
          <wp:inline distT="0" distB="0" distL="0" distR="0" wp14:anchorId="0B864AE9" wp14:editId="23E86445">
            <wp:extent cx="4120243" cy="1338637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35163" cy="1375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A8DC5" w14:textId="31AE9C2E" w:rsidR="00A319B0" w:rsidRDefault="00A319B0" w:rsidP="00A319B0">
      <w:pPr>
        <w:pStyle w:val="NoSpacing"/>
      </w:pPr>
      <w:r>
        <w:t>Figure 4. Posting a link to your GitHub repository</w:t>
      </w:r>
    </w:p>
    <w:p w14:paraId="12AA6D40" w14:textId="77777777" w:rsidR="00A319B0" w:rsidRDefault="00A319B0" w:rsidP="00A319B0">
      <w:pPr>
        <w:pStyle w:val="NoSpacing"/>
      </w:pPr>
    </w:p>
    <w:p w14:paraId="6C0811DB" w14:textId="77777777" w:rsidR="009F552E" w:rsidRDefault="009F552E">
      <w:pPr>
        <w:rPr>
          <w:b/>
          <w:bCs/>
          <w:i/>
          <w:iCs/>
          <w:color w:val="FF0000"/>
        </w:rPr>
      </w:pPr>
      <w:bookmarkStart w:id="2" w:name="_Hlk24543534"/>
      <w:r>
        <w:rPr>
          <w:b/>
          <w:bCs/>
          <w:i/>
          <w:iCs/>
          <w:color w:val="FF0000"/>
        </w:rPr>
        <w:br w:type="page"/>
      </w:r>
    </w:p>
    <w:p w14:paraId="7EC1F9AE" w14:textId="3877EE91" w:rsidR="009F552E" w:rsidRPr="00A36684" w:rsidRDefault="009F552E" w:rsidP="009F552E">
      <w:pPr>
        <w:rPr>
          <w:b/>
          <w:bCs/>
          <w:i/>
          <w:iCs/>
          <w:color w:val="FF0000"/>
        </w:rPr>
      </w:pPr>
      <w:r w:rsidRPr="00A36684">
        <w:rPr>
          <w:b/>
          <w:bCs/>
          <w:i/>
          <w:iCs/>
          <w:color w:val="FF0000"/>
        </w:rPr>
        <w:lastRenderedPageBreak/>
        <w:t>Important:</w:t>
      </w:r>
    </w:p>
    <w:p w14:paraId="72949260" w14:textId="0B3272A1" w:rsidR="009F552E" w:rsidRPr="00A36684" w:rsidRDefault="009F552E" w:rsidP="009F552E">
      <w:pPr>
        <w:pStyle w:val="ListParagraph"/>
        <w:numPr>
          <w:ilvl w:val="0"/>
          <w:numId w:val="41"/>
        </w:numPr>
        <w:rPr>
          <w:i/>
          <w:iCs/>
        </w:rPr>
      </w:pPr>
      <w:r w:rsidRPr="00A36684">
        <w:rPr>
          <w:i/>
          <w:iCs/>
        </w:rPr>
        <w:t>Post only on the special discussion board called "Assignment 0</w:t>
      </w:r>
      <w:r>
        <w:rPr>
          <w:i/>
          <w:iCs/>
        </w:rPr>
        <w:t>5</w:t>
      </w:r>
      <w:r w:rsidRPr="00A36684">
        <w:rPr>
          <w:i/>
          <w:iCs/>
        </w:rPr>
        <w:t xml:space="preserve"> Documents for Review!"</w:t>
      </w:r>
    </w:p>
    <w:p w14:paraId="48C06AFB" w14:textId="77777777" w:rsidR="009F552E" w:rsidRPr="00A36684" w:rsidRDefault="009F552E" w:rsidP="009F552E">
      <w:pPr>
        <w:pStyle w:val="ListParagraph"/>
        <w:numPr>
          <w:ilvl w:val="0"/>
          <w:numId w:val="41"/>
        </w:numPr>
        <w:rPr>
          <w:i/>
          <w:iCs/>
        </w:rPr>
      </w:pPr>
      <w:r w:rsidRPr="00A36684">
        <w:rPr>
          <w:i/>
          <w:iCs/>
        </w:rPr>
        <w:t>Please copy and paste the URL for your new GitHub site into your MS Word knowledge document</w:t>
      </w:r>
      <w:r>
        <w:rPr>
          <w:i/>
          <w:iCs/>
        </w:rPr>
        <w:t xml:space="preserve"> (Figure 2)</w:t>
      </w:r>
      <w:r w:rsidRPr="00A36684">
        <w:rPr>
          <w:i/>
          <w:iCs/>
        </w:rPr>
        <w:t>. This make grading a lot easier and is a big help! Thanks!!</w:t>
      </w:r>
    </w:p>
    <w:p w14:paraId="18D4EDA3" w14:textId="77777777" w:rsidR="009F552E" w:rsidRDefault="009F552E" w:rsidP="009F552E">
      <w:pPr>
        <w:pStyle w:val="NoSpacing"/>
        <w:ind w:left="720"/>
      </w:pPr>
      <w:r>
        <w:rPr>
          <w:noProof/>
        </w:rPr>
        <w:drawing>
          <wp:inline distT="0" distB="0" distL="0" distR="0" wp14:anchorId="0090A135" wp14:editId="478529E6">
            <wp:extent cx="3646778" cy="1407959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74901" cy="14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36684">
        <w:t xml:space="preserve"> </w:t>
      </w:r>
    </w:p>
    <w:p w14:paraId="3BAD4082" w14:textId="77777777" w:rsidR="009F552E" w:rsidRDefault="009F552E" w:rsidP="009F552E">
      <w:pPr>
        <w:pStyle w:val="NoSpacing"/>
        <w:ind w:left="720"/>
      </w:pPr>
      <w:r>
        <w:t>Figure 2. Adding your GitHub URL to your Word document</w:t>
      </w:r>
    </w:p>
    <w:bookmarkEnd w:id="2"/>
    <w:p w14:paraId="35463648" w14:textId="19A594F9" w:rsidR="00A12B35" w:rsidRDefault="00A12B35" w:rsidP="00A12B35">
      <w:pPr>
        <w:pStyle w:val="Heading2"/>
      </w:pPr>
      <w:r>
        <w:t xml:space="preserve">Step </w:t>
      </w:r>
      <w:r w:rsidR="00A319B0">
        <w:t>9</w:t>
      </w:r>
      <w:r w:rsidR="00CB06E3">
        <w:t xml:space="preserve"> - </w:t>
      </w:r>
      <w:r>
        <w:t>Submit your work</w:t>
      </w:r>
    </w:p>
    <w:p w14:paraId="619D316F" w14:textId="155C03F4" w:rsidR="00A12B35" w:rsidRDefault="00A319B0" w:rsidP="00A12B35">
      <w:r>
        <w:t xml:space="preserve">Even though you have posted your file on GitHub, you still need to submit them as a Canvas assignment for grading. So, </w:t>
      </w:r>
      <w:r w:rsidR="00A12B35">
        <w:t xml:space="preserve">place your document </w:t>
      </w:r>
      <w:r>
        <w:t>and</w:t>
      </w:r>
      <w:r w:rsidR="00A12B35">
        <w:t xml:space="preserve"> python script in the Assignment05 folder. Zip this folder into a “.zip” file, then upload the</w:t>
      </w:r>
      <w:r>
        <w:t xml:space="preserve"> .zip</w:t>
      </w:r>
      <w:r w:rsidR="00A12B35">
        <w:t xml:space="preserve"> file to the class assignment page.</w:t>
      </w:r>
    </w:p>
    <w:p w14:paraId="1A11A130" w14:textId="77777777" w:rsidR="00675AA1" w:rsidRDefault="004B5A91" w:rsidP="004B5A91">
      <w:pPr>
        <w:rPr>
          <w:i/>
          <w:noProof/>
        </w:rPr>
      </w:pPr>
      <w:bookmarkStart w:id="3" w:name="_Hlk532303168"/>
      <w:r>
        <w:rPr>
          <w:b/>
          <w:i/>
          <w:noProof/>
        </w:rPr>
        <w:t>I</w:t>
      </w:r>
      <w:r w:rsidRPr="008F3878">
        <w:rPr>
          <w:b/>
          <w:i/>
          <w:noProof/>
        </w:rPr>
        <w:t>mportant:</w:t>
      </w:r>
      <w:r w:rsidRPr="008F3878">
        <w:rPr>
          <w:i/>
          <w:noProof/>
        </w:rPr>
        <w:t xml:space="preserve"> </w:t>
      </w:r>
    </w:p>
    <w:p w14:paraId="6D4B5D68" w14:textId="7A6BA7A9" w:rsidR="004B5A91" w:rsidRDefault="00675AA1" w:rsidP="004B5A91">
      <w:pPr>
        <w:rPr>
          <w:i/>
          <w:noProof/>
        </w:rPr>
      </w:pPr>
      <w:r>
        <w:rPr>
          <w:i/>
          <w:noProof/>
        </w:rPr>
        <w:t xml:space="preserve">1. </w:t>
      </w:r>
      <w:r w:rsidR="00C334B9" w:rsidRPr="00C334B9">
        <w:rPr>
          <w:b/>
          <w:bCs/>
          <w:i/>
          <w:noProof/>
        </w:rPr>
        <w:t>U</w:t>
      </w:r>
      <w:r w:rsidR="004B5A91" w:rsidRPr="00C334B9">
        <w:rPr>
          <w:b/>
          <w:bCs/>
          <w:i/>
          <w:noProof/>
        </w:rPr>
        <w:t>pload</w:t>
      </w:r>
      <w:r w:rsidR="004B5A91" w:rsidRPr="008F3878">
        <w:rPr>
          <w:i/>
          <w:noProof/>
        </w:rPr>
        <w:t xml:space="preserve"> your </w:t>
      </w:r>
      <w:r>
        <w:rPr>
          <w:i/>
          <w:noProof/>
        </w:rPr>
        <w:t>work</w:t>
      </w:r>
      <w:r w:rsidR="004B5A91" w:rsidRPr="008F3878">
        <w:rPr>
          <w:i/>
          <w:noProof/>
        </w:rPr>
        <w:t xml:space="preserve"> </w:t>
      </w:r>
      <w:r w:rsidR="00C334B9" w:rsidRPr="00C334B9">
        <w:rPr>
          <w:b/>
          <w:bCs/>
          <w:i/>
          <w:noProof/>
        </w:rPr>
        <w:t xml:space="preserve">to </w:t>
      </w:r>
      <w:r w:rsidR="004B5A91" w:rsidRPr="00C334B9">
        <w:rPr>
          <w:b/>
          <w:bCs/>
          <w:i/>
          <w:noProof/>
        </w:rPr>
        <w:t>the Canvas</w:t>
      </w:r>
      <w:r w:rsidR="004B5A91" w:rsidRPr="008F3878">
        <w:rPr>
          <w:i/>
          <w:noProof/>
        </w:rPr>
        <w:t xml:space="preserve"> </w:t>
      </w:r>
      <w:r w:rsidR="004B5A91">
        <w:rPr>
          <w:i/>
          <w:noProof/>
        </w:rPr>
        <w:t>a</w:t>
      </w:r>
      <w:r w:rsidR="004B5A91" w:rsidRPr="008F3878">
        <w:rPr>
          <w:i/>
          <w:noProof/>
        </w:rPr>
        <w:t xml:space="preserve">ssignment’s </w:t>
      </w:r>
      <w:r w:rsidR="00C334B9">
        <w:rPr>
          <w:i/>
          <w:noProof/>
        </w:rPr>
        <w:t xml:space="preserve">as a </w:t>
      </w:r>
      <w:r w:rsidR="004B5A91" w:rsidRPr="00C334B9">
        <w:rPr>
          <w:b/>
          <w:bCs/>
          <w:i/>
          <w:noProof/>
        </w:rPr>
        <w:t>Zip file</w:t>
      </w:r>
      <w:r w:rsidR="004B5A91" w:rsidRPr="008F3878">
        <w:rPr>
          <w:i/>
          <w:noProof/>
        </w:rPr>
        <w:t>.</w:t>
      </w:r>
    </w:p>
    <w:p w14:paraId="39678A4E" w14:textId="0F0BF156" w:rsidR="00675AA1" w:rsidRDefault="00675AA1" w:rsidP="004B5A91">
      <w:pPr>
        <w:rPr>
          <w:i/>
          <w:noProof/>
        </w:rPr>
      </w:pPr>
      <w:r>
        <w:rPr>
          <w:i/>
          <w:noProof/>
        </w:rPr>
        <w:t>2.</w:t>
      </w:r>
      <w:r w:rsidR="00C334B9">
        <w:rPr>
          <w:i/>
          <w:noProof/>
        </w:rPr>
        <w:t xml:space="preserve"> </w:t>
      </w:r>
      <w:r w:rsidRPr="00C334B9">
        <w:rPr>
          <w:b/>
          <w:bCs/>
          <w:i/>
          <w:noProof/>
        </w:rPr>
        <w:t>Post</w:t>
      </w:r>
      <w:r>
        <w:rPr>
          <w:i/>
          <w:noProof/>
        </w:rPr>
        <w:t xml:space="preserve"> a link to your GitHub site </w:t>
      </w:r>
      <w:r w:rsidRPr="00C334B9">
        <w:rPr>
          <w:b/>
          <w:bCs/>
          <w:i/>
          <w:noProof/>
        </w:rPr>
        <w:t>on the</w:t>
      </w:r>
      <w:r>
        <w:rPr>
          <w:i/>
          <w:noProof/>
        </w:rPr>
        <w:t xml:space="preserve"> </w:t>
      </w:r>
      <w:r w:rsidRPr="00C334B9">
        <w:rPr>
          <w:b/>
          <w:bCs/>
          <w:i/>
          <w:noProof/>
        </w:rPr>
        <w:t>assignment textbox</w:t>
      </w:r>
      <w:r>
        <w:rPr>
          <w:i/>
          <w:noProof/>
        </w:rPr>
        <w:t>.</w:t>
      </w:r>
    </w:p>
    <w:p w14:paraId="6139A8E5" w14:textId="0922FEE5" w:rsidR="00675AA1" w:rsidRDefault="00675AA1" w:rsidP="004B5A91">
      <w:pPr>
        <w:rPr>
          <w:i/>
          <w:noProof/>
        </w:rPr>
      </w:pPr>
      <w:r>
        <w:rPr>
          <w:noProof/>
        </w:rPr>
        <w:drawing>
          <wp:inline distT="0" distB="0" distL="0" distR="0" wp14:anchorId="1E99596E" wp14:editId="719D965D">
            <wp:extent cx="5194300" cy="1698691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14091" cy="170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3"/>
    <w:p w14:paraId="05ACDE47" w14:textId="77777777" w:rsidR="009F552E" w:rsidRDefault="009F552E">
      <w:pPr>
        <w:rPr>
          <w:rFonts w:asciiTheme="majorHAnsi" w:eastAsiaTheme="majorEastAsia" w:hAnsiTheme="majorHAnsi" w:cstheme="majorBidi"/>
          <w:b/>
          <w:sz w:val="28"/>
          <w:szCs w:val="28"/>
        </w:rPr>
      </w:pPr>
      <w:r>
        <w:br w:type="page"/>
      </w:r>
    </w:p>
    <w:p w14:paraId="726DE12F" w14:textId="29643E0A" w:rsidR="00A319B0" w:rsidRDefault="00A319B0" w:rsidP="00A319B0">
      <w:pPr>
        <w:pStyle w:val="Heading2"/>
        <w:rPr>
          <w:noProof/>
        </w:rPr>
      </w:pPr>
      <w:r w:rsidRPr="004D6CD7">
        <w:lastRenderedPageBreak/>
        <w:t xml:space="preserve">Step </w:t>
      </w:r>
      <w:r>
        <w:t>10 -</w:t>
      </w:r>
      <w:r w:rsidRPr="004D6CD7">
        <w:t xml:space="preserve"> Perform a Peer Review</w:t>
      </w:r>
      <w:r>
        <w:t xml:space="preserve"> (Not Graded!)</w:t>
      </w:r>
    </w:p>
    <w:p w14:paraId="7C64ACB3" w14:textId="656FCABA" w:rsidR="00A319B0" w:rsidRDefault="00A319B0" w:rsidP="00A319B0">
      <w:pPr>
        <w:rPr>
          <w:noProof/>
        </w:rPr>
      </w:pPr>
      <w:r>
        <w:rPr>
          <w:noProof/>
        </w:rPr>
        <w:t xml:space="preserve">After you have posted your link to GitHub and submitted your assignment, go to the </w:t>
      </w:r>
      <w:r>
        <w:t>"Assignment 05 Documents for Review!"</w:t>
      </w:r>
      <w:r w:rsidRPr="00A319B0">
        <w:t xml:space="preserve"> </w:t>
      </w:r>
      <w:r>
        <w:t>discussion board and</w:t>
      </w:r>
      <w:r>
        <w:rPr>
          <w:noProof/>
        </w:rPr>
        <w:t xml:space="preserve"> </w:t>
      </w:r>
      <w:r w:rsidRPr="00675AA1">
        <w:rPr>
          <w:b/>
          <w:bCs/>
          <w:noProof/>
        </w:rPr>
        <w:t>select another student's post and review</w:t>
      </w:r>
      <w:r>
        <w:rPr>
          <w:b/>
          <w:bCs/>
          <w:noProof/>
        </w:rPr>
        <w:t xml:space="preserve">. </w:t>
      </w:r>
      <w:r w:rsidRPr="00675AA1">
        <w:rPr>
          <w:noProof/>
        </w:rPr>
        <w:t>Follow the link they posted and review their files</w:t>
      </w:r>
      <w:r>
        <w:rPr>
          <w:noProof/>
        </w:rPr>
        <w:t xml:space="preserve"> on GitHub</w:t>
      </w:r>
      <w:r w:rsidRPr="00675AA1">
        <w:rPr>
          <w:noProof/>
        </w:rPr>
        <w:t>.</w:t>
      </w:r>
      <w:r>
        <w:rPr>
          <w:b/>
          <w:bCs/>
          <w:noProof/>
        </w:rPr>
        <w:t xml:space="preserve"> </w:t>
      </w:r>
      <w:r w:rsidRPr="00675AA1">
        <w:rPr>
          <w:b/>
          <w:bCs/>
          <w:noProof/>
        </w:rPr>
        <w:t>This is an informal review</w:t>
      </w:r>
      <w:r>
        <w:rPr>
          <w:noProof/>
        </w:rPr>
        <w:t xml:space="preserve"> that </w:t>
      </w:r>
      <w:r w:rsidRPr="00A319B0">
        <w:rPr>
          <w:b/>
          <w:bCs/>
          <w:noProof/>
        </w:rPr>
        <w:t>does</w:t>
      </w:r>
      <w:r>
        <w:rPr>
          <w:noProof/>
        </w:rPr>
        <w:t xml:space="preserve"> </w:t>
      </w:r>
      <w:r w:rsidRPr="00675AA1">
        <w:rPr>
          <w:b/>
          <w:bCs/>
          <w:noProof/>
        </w:rPr>
        <w:t>not affect</w:t>
      </w:r>
      <w:r>
        <w:rPr>
          <w:noProof/>
        </w:rPr>
        <w:t xml:space="preserve"> either your or their </w:t>
      </w:r>
      <w:r w:rsidRPr="00675AA1">
        <w:rPr>
          <w:b/>
          <w:bCs/>
          <w:noProof/>
        </w:rPr>
        <w:t>grade</w:t>
      </w:r>
      <w:r>
        <w:rPr>
          <w:noProof/>
        </w:rPr>
        <w:t xml:space="preserve">. </w:t>
      </w:r>
      <w:r w:rsidRPr="00675AA1">
        <w:rPr>
          <w:b/>
          <w:bCs/>
          <w:noProof/>
        </w:rPr>
        <w:t>Try to pick someone</w:t>
      </w:r>
      <w:r>
        <w:rPr>
          <w:b/>
          <w:bCs/>
          <w:noProof/>
        </w:rPr>
        <w:t>'s link that</w:t>
      </w:r>
      <w:r w:rsidRPr="00675AA1">
        <w:rPr>
          <w:b/>
          <w:bCs/>
          <w:noProof/>
        </w:rPr>
        <w:t xml:space="preserve"> has </w:t>
      </w:r>
      <w:r>
        <w:rPr>
          <w:b/>
          <w:bCs/>
          <w:noProof/>
        </w:rPr>
        <w:t>NOT been</w:t>
      </w:r>
      <w:r w:rsidRPr="00675AA1">
        <w:rPr>
          <w:b/>
          <w:bCs/>
          <w:noProof/>
        </w:rPr>
        <w:t xml:space="preserve"> review</w:t>
      </w:r>
      <w:r>
        <w:rPr>
          <w:b/>
          <w:bCs/>
          <w:noProof/>
        </w:rPr>
        <w:t xml:space="preserve">ed yet, </w:t>
      </w:r>
      <w:r w:rsidRPr="00A319B0">
        <w:rPr>
          <w:b/>
          <w:bCs/>
          <w:noProof/>
          <w:u w:val="single"/>
        </w:rPr>
        <w:t>even if you have to wait a few days for one to appear</w:t>
      </w:r>
      <w:r w:rsidRPr="00675AA1">
        <w:rPr>
          <w:b/>
          <w:bCs/>
          <w:noProof/>
        </w:rPr>
        <w:t>!</w:t>
      </w:r>
    </w:p>
    <w:p w14:paraId="5BFC3CD3" w14:textId="77777777" w:rsidR="00A319B0" w:rsidRDefault="00A319B0" w:rsidP="00A319B0">
      <w:pPr>
        <w:rPr>
          <w:noProof/>
        </w:rPr>
      </w:pPr>
      <w:r>
        <w:rPr>
          <w:noProof/>
        </w:rPr>
        <w:t xml:space="preserve">NOTES </w:t>
      </w:r>
    </w:p>
    <w:p w14:paraId="1E845391" w14:textId="0C774882" w:rsidR="00A319B0" w:rsidRDefault="00A319B0" w:rsidP="00A319B0">
      <w:pPr>
        <w:pStyle w:val="ListParagraph"/>
        <w:numPr>
          <w:ilvl w:val="0"/>
          <w:numId w:val="38"/>
        </w:numPr>
        <w:rPr>
          <w:noProof/>
        </w:rPr>
      </w:pPr>
      <w:r w:rsidRPr="0011616B">
        <w:rPr>
          <w:b/>
          <w:bCs/>
          <w:noProof/>
        </w:rPr>
        <w:t>Post</w:t>
      </w:r>
      <w:r>
        <w:rPr>
          <w:noProof/>
        </w:rPr>
        <w:t xml:space="preserve"> your comments as a reply to their posting</w:t>
      </w:r>
      <w:r w:rsidRPr="00A319B0">
        <w:rPr>
          <w:noProof/>
        </w:rPr>
        <w:t xml:space="preserve"> </w:t>
      </w:r>
      <w:r>
        <w:rPr>
          <w:noProof/>
        </w:rPr>
        <w:t>so the review will be nested under the other student's posting.</w:t>
      </w:r>
    </w:p>
    <w:p w14:paraId="30E3912E" w14:textId="77777777" w:rsidR="00A319B0" w:rsidRDefault="00A319B0" w:rsidP="00A319B0">
      <w:pPr>
        <w:pStyle w:val="ListParagraph"/>
        <w:numPr>
          <w:ilvl w:val="0"/>
          <w:numId w:val="38"/>
        </w:numPr>
        <w:rPr>
          <w:noProof/>
        </w:rPr>
      </w:pPr>
      <w:r w:rsidRPr="0011616B">
        <w:rPr>
          <w:b/>
          <w:bCs/>
          <w:noProof/>
        </w:rPr>
        <w:t>Make sure</w:t>
      </w:r>
      <w:r>
        <w:rPr>
          <w:noProof/>
        </w:rPr>
        <w:t xml:space="preserve"> to say </w:t>
      </w:r>
      <w:r w:rsidRPr="00C334B9">
        <w:rPr>
          <w:noProof/>
        </w:rPr>
        <w:t>two things that you liked</w:t>
      </w:r>
      <w:r>
        <w:rPr>
          <w:noProof/>
        </w:rPr>
        <w:t xml:space="preserve"> about their work</w:t>
      </w:r>
    </w:p>
    <w:p w14:paraId="2AF843D8" w14:textId="1405BE14" w:rsidR="00A319B0" w:rsidRDefault="00A319B0" w:rsidP="00A319B0">
      <w:pPr>
        <w:pStyle w:val="ListParagraph"/>
        <w:numPr>
          <w:ilvl w:val="0"/>
          <w:numId w:val="38"/>
        </w:numPr>
        <w:rPr>
          <w:noProof/>
        </w:rPr>
      </w:pPr>
      <w:r w:rsidRPr="0011616B">
        <w:rPr>
          <w:b/>
          <w:bCs/>
          <w:noProof/>
        </w:rPr>
        <w:t>Make sure</w:t>
      </w:r>
      <w:r>
        <w:rPr>
          <w:noProof/>
        </w:rPr>
        <w:t xml:space="preserve"> to say </w:t>
      </w:r>
      <w:r w:rsidRPr="00C334B9">
        <w:rPr>
          <w:noProof/>
        </w:rPr>
        <w:t>one thing that could make the work better</w:t>
      </w:r>
    </w:p>
    <w:p w14:paraId="7CD42A76" w14:textId="48F0C647" w:rsidR="00A319B0" w:rsidRDefault="00A319B0">
      <w:pPr>
        <w:rPr>
          <w:rStyle w:val="IntenseEmphasis"/>
        </w:rPr>
      </w:pPr>
      <w:r>
        <w:rPr>
          <w:noProof/>
        </w:rPr>
        <w:drawing>
          <wp:inline distT="0" distB="0" distL="0" distR="0" wp14:anchorId="0774F398" wp14:editId="20BE8B3F">
            <wp:extent cx="2870200" cy="1776245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16934" cy="1805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3FBF2" w14:textId="74C6771B" w:rsidR="00F0146D" w:rsidRDefault="005248E3">
      <w:pPr>
        <w:rPr>
          <w:rFonts w:asciiTheme="majorHAnsi" w:eastAsiaTheme="majorEastAsia" w:hAnsiTheme="majorHAnsi" w:cstheme="majorBidi"/>
          <w:b/>
          <w:sz w:val="28"/>
          <w:szCs w:val="28"/>
        </w:rPr>
      </w:pPr>
      <w:r>
        <w:rPr>
          <w:rStyle w:val="IntenseEmphasis"/>
        </w:rPr>
        <w:t xml:space="preserve">Congratulations! </w:t>
      </w:r>
      <w:r w:rsidRPr="00CA4AFA">
        <w:rPr>
          <w:rStyle w:val="IntenseEmphasis"/>
        </w:rPr>
        <w:t>You are done</w:t>
      </w:r>
      <w:r w:rsidR="00C334B9">
        <w:rPr>
          <w:rStyle w:val="IntenseEmphasis"/>
        </w:rPr>
        <w:t>!</w:t>
      </w:r>
    </w:p>
    <w:sectPr w:rsidR="00F014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7D44AF"/>
    <w:multiLevelType w:val="hybridMultilevel"/>
    <w:tmpl w:val="6BCE4386"/>
    <w:lvl w:ilvl="0" w:tplc="726618F2">
      <w:start w:val="8"/>
      <w:numFmt w:val="bullet"/>
      <w:lvlText w:val="•"/>
      <w:lvlJc w:val="left"/>
      <w:pPr>
        <w:ind w:left="144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2374BA"/>
    <w:multiLevelType w:val="hybridMultilevel"/>
    <w:tmpl w:val="CDD4E998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097721"/>
    <w:multiLevelType w:val="hybridMultilevel"/>
    <w:tmpl w:val="CB48026C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0D7A8E"/>
    <w:multiLevelType w:val="hybridMultilevel"/>
    <w:tmpl w:val="F54C2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B162D"/>
    <w:multiLevelType w:val="hybridMultilevel"/>
    <w:tmpl w:val="D0B07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026E0B"/>
    <w:multiLevelType w:val="hybridMultilevel"/>
    <w:tmpl w:val="FBD47B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282730"/>
    <w:multiLevelType w:val="hybridMultilevel"/>
    <w:tmpl w:val="DD083AC2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B6042"/>
    <w:multiLevelType w:val="hybridMultilevel"/>
    <w:tmpl w:val="5302D67E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E27CFE"/>
    <w:multiLevelType w:val="hybridMultilevel"/>
    <w:tmpl w:val="EBA25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F549DA"/>
    <w:multiLevelType w:val="hybridMultilevel"/>
    <w:tmpl w:val="F7423B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B34852"/>
    <w:multiLevelType w:val="hybridMultilevel"/>
    <w:tmpl w:val="6D443D64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D21418"/>
    <w:multiLevelType w:val="hybridMultilevel"/>
    <w:tmpl w:val="44C83C6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F9007D"/>
    <w:multiLevelType w:val="hybridMultilevel"/>
    <w:tmpl w:val="C74400D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8C09D3"/>
    <w:multiLevelType w:val="hybridMultilevel"/>
    <w:tmpl w:val="13B66D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B05C24"/>
    <w:multiLevelType w:val="hybridMultilevel"/>
    <w:tmpl w:val="27CAC384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560F6B"/>
    <w:multiLevelType w:val="hybridMultilevel"/>
    <w:tmpl w:val="4FA04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017B8F"/>
    <w:multiLevelType w:val="hybridMultilevel"/>
    <w:tmpl w:val="FAAE9946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8730A0"/>
    <w:multiLevelType w:val="hybridMultilevel"/>
    <w:tmpl w:val="6D4C701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553B63"/>
    <w:multiLevelType w:val="hybridMultilevel"/>
    <w:tmpl w:val="B44EC1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4F32AA"/>
    <w:multiLevelType w:val="hybridMultilevel"/>
    <w:tmpl w:val="E3A6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1D0EAE"/>
    <w:multiLevelType w:val="hybridMultilevel"/>
    <w:tmpl w:val="D3585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20136B"/>
    <w:multiLevelType w:val="hybridMultilevel"/>
    <w:tmpl w:val="B44EC1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17F13"/>
    <w:multiLevelType w:val="hybridMultilevel"/>
    <w:tmpl w:val="93FA4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015DBB"/>
    <w:multiLevelType w:val="hybridMultilevel"/>
    <w:tmpl w:val="54666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CB51C7"/>
    <w:multiLevelType w:val="hybridMultilevel"/>
    <w:tmpl w:val="56103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445148"/>
    <w:multiLevelType w:val="hybridMultilevel"/>
    <w:tmpl w:val="143A6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445203"/>
    <w:multiLevelType w:val="hybridMultilevel"/>
    <w:tmpl w:val="1662091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98651C"/>
    <w:multiLevelType w:val="hybridMultilevel"/>
    <w:tmpl w:val="3B32377C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D33BB6"/>
    <w:multiLevelType w:val="hybridMultilevel"/>
    <w:tmpl w:val="CBC870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872D62"/>
    <w:multiLevelType w:val="hybridMultilevel"/>
    <w:tmpl w:val="73143760"/>
    <w:lvl w:ilvl="0" w:tplc="3912DFE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E913C0B"/>
    <w:multiLevelType w:val="hybridMultilevel"/>
    <w:tmpl w:val="67BC274E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F26B41"/>
    <w:multiLevelType w:val="hybridMultilevel"/>
    <w:tmpl w:val="F1421A32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7518D6"/>
    <w:multiLevelType w:val="hybridMultilevel"/>
    <w:tmpl w:val="406251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34385A"/>
    <w:multiLevelType w:val="hybridMultilevel"/>
    <w:tmpl w:val="32288B98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60504D"/>
    <w:multiLevelType w:val="hybridMultilevel"/>
    <w:tmpl w:val="BF12C3D8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F6550E"/>
    <w:multiLevelType w:val="hybridMultilevel"/>
    <w:tmpl w:val="A39C3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5C09A1"/>
    <w:multiLevelType w:val="hybridMultilevel"/>
    <w:tmpl w:val="3A509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932A04"/>
    <w:multiLevelType w:val="hybridMultilevel"/>
    <w:tmpl w:val="2040B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2E41CF"/>
    <w:multiLevelType w:val="hybridMultilevel"/>
    <w:tmpl w:val="ADD2E244"/>
    <w:lvl w:ilvl="0" w:tplc="3912DFE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C6C7E0A"/>
    <w:multiLevelType w:val="hybridMultilevel"/>
    <w:tmpl w:val="40101058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AA755A"/>
    <w:multiLevelType w:val="hybridMultilevel"/>
    <w:tmpl w:val="D592D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33"/>
  </w:num>
  <w:num w:numId="4">
    <w:abstractNumId w:val="30"/>
  </w:num>
  <w:num w:numId="5">
    <w:abstractNumId w:val="34"/>
  </w:num>
  <w:num w:numId="6">
    <w:abstractNumId w:val="14"/>
  </w:num>
  <w:num w:numId="7">
    <w:abstractNumId w:val="7"/>
  </w:num>
  <w:num w:numId="8">
    <w:abstractNumId w:val="10"/>
  </w:num>
  <w:num w:numId="9">
    <w:abstractNumId w:val="27"/>
  </w:num>
  <w:num w:numId="10">
    <w:abstractNumId w:val="2"/>
  </w:num>
  <w:num w:numId="11">
    <w:abstractNumId w:val="6"/>
  </w:num>
  <w:num w:numId="12">
    <w:abstractNumId w:val="0"/>
  </w:num>
  <w:num w:numId="13">
    <w:abstractNumId w:val="29"/>
  </w:num>
  <w:num w:numId="14">
    <w:abstractNumId w:val="38"/>
  </w:num>
  <w:num w:numId="15">
    <w:abstractNumId w:val="39"/>
  </w:num>
  <w:num w:numId="16">
    <w:abstractNumId w:val="12"/>
  </w:num>
  <w:num w:numId="17">
    <w:abstractNumId w:val="11"/>
  </w:num>
  <w:num w:numId="18">
    <w:abstractNumId w:val="16"/>
  </w:num>
  <w:num w:numId="19">
    <w:abstractNumId w:val="26"/>
  </w:num>
  <w:num w:numId="20">
    <w:abstractNumId w:val="31"/>
  </w:num>
  <w:num w:numId="21">
    <w:abstractNumId w:val="13"/>
  </w:num>
  <w:num w:numId="22">
    <w:abstractNumId w:val="40"/>
  </w:num>
  <w:num w:numId="23">
    <w:abstractNumId w:val="3"/>
  </w:num>
  <w:num w:numId="24">
    <w:abstractNumId w:val="9"/>
  </w:num>
  <w:num w:numId="25">
    <w:abstractNumId w:val="18"/>
  </w:num>
  <w:num w:numId="26">
    <w:abstractNumId w:val="21"/>
  </w:num>
  <w:num w:numId="27">
    <w:abstractNumId w:val="24"/>
  </w:num>
  <w:num w:numId="28">
    <w:abstractNumId w:val="17"/>
  </w:num>
  <w:num w:numId="29">
    <w:abstractNumId w:val="23"/>
  </w:num>
  <w:num w:numId="30">
    <w:abstractNumId w:val="20"/>
  </w:num>
  <w:num w:numId="31">
    <w:abstractNumId w:val="4"/>
  </w:num>
  <w:num w:numId="32">
    <w:abstractNumId w:val="32"/>
  </w:num>
  <w:num w:numId="33">
    <w:abstractNumId w:val="15"/>
  </w:num>
  <w:num w:numId="34">
    <w:abstractNumId w:val="37"/>
  </w:num>
  <w:num w:numId="35">
    <w:abstractNumId w:val="36"/>
  </w:num>
  <w:num w:numId="36">
    <w:abstractNumId w:val="22"/>
  </w:num>
  <w:num w:numId="37">
    <w:abstractNumId w:val="25"/>
  </w:num>
  <w:num w:numId="38">
    <w:abstractNumId w:val="19"/>
  </w:num>
  <w:num w:numId="39">
    <w:abstractNumId w:val="8"/>
  </w:num>
  <w:num w:numId="40">
    <w:abstractNumId w:val="35"/>
  </w:num>
  <w:num w:numId="4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WwMDW1NDQzNDe2NLFQ0lEKTi0uzszPAykwrwUA9crYOCwAAAA="/>
  </w:docVars>
  <w:rsids>
    <w:rsidRoot w:val="00184D46"/>
    <w:rsid w:val="00024AC2"/>
    <w:rsid w:val="000E6FA2"/>
    <w:rsid w:val="000F48AB"/>
    <w:rsid w:val="0011616B"/>
    <w:rsid w:val="0013015D"/>
    <w:rsid w:val="00170C28"/>
    <w:rsid w:val="00184D46"/>
    <w:rsid w:val="0021447A"/>
    <w:rsid w:val="00223C1E"/>
    <w:rsid w:val="0023026D"/>
    <w:rsid w:val="00243B41"/>
    <w:rsid w:val="002444EC"/>
    <w:rsid w:val="00246BA3"/>
    <w:rsid w:val="00265F39"/>
    <w:rsid w:val="002724E6"/>
    <w:rsid w:val="002F60DB"/>
    <w:rsid w:val="0037597C"/>
    <w:rsid w:val="0039502E"/>
    <w:rsid w:val="00442689"/>
    <w:rsid w:val="00464282"/>
    <w:rsid w:val="0047070E"/>
    <w:rsid w:val="00493EEF"/>
    <w:rsid w:val="004B5A91"/>
    <w:rsid w:val="004D0BAB"/>
    <w:rsid w:val="00500279"/>
    <w:rsid w:val="005248E3"/>
    <w:rsid w:val="0057611B"/>
    <w:rsid w:val="00585DEF"/>
    <w:rsid w:val="0058645D"/>
    <w:rsid w:val="005F05CF"/>
    <w:rsid w:val="0060711E"/>
    <w:rsid w:val="006332BF"/>
    <w:rsid w:val="00634C43"/>
    <w:rsid w:val="00675AA1"/>
    <w:rsid w:val="006F7322"/>
    <w:rsid w:val="00705600"/>
    <w:rsid w:val="0072365E"/>
    <w:rsid w:val="00730E22"/>
    <w:rsid w:val="007832E1"/>
    <w:rsid w:val="007C1B4C"/>
    <w:rsid w:val="0082756F"/>
    <w:rsid w:val="008804CF"/>
    <w:rsid w:val="0088077E"/>
    <w:rsid w:val="008B4CE1"/>
    <w:rsid w:val="008F3878"/>
    <w:rsid w:val="0092109E"/>
    <w:rsid w:val="00975178"/>
    <w:rsid w:val="00996945"/>
    <w:rsid w:val="009F552E"/>
    <w:rsid w:val="00A12B35"/>
    <w:rsid w:val="00A319B0"/>
    <w:rsid w:val="00A45578"/>
    <w:rsid w:val="00A57D9C"/>
    <w:rsid w:val="00A63628"/>
    <w:rsid w:val="00A74078"/>
    <w:rsid w:val="00A852E6"/>
    <w:rsid w:val="00AA161C"/>
    <w:rsid w:val="00AA1859"/>
    <w:rsid w:val="00B04707"/>
    <w:rsid w:val="00BC76E4"/>
    <w:rsid w:val="00C0656C"/>
    <w:rsid w:val="00C334B9"/>
    <w:rsid w:val="00CA4AFA"/>
    <w:rsid w:val="00CB06E3"/>
    <w:rsid w:val="00CE4F70"/>
    <w:rsid w:val="00D04AC8"/>
    <w:rsid w:val="00D50D05"/>
    <w:rsid w:val="00E14A63"/>
    <w:rsid w:val="00E30EE6"/>
    <w:rsid w:val="00E9794F"/>
    <w:rsid w:val="00EE2182"/>
    <w:rsid w:val="00EE7311"/>
    <w:rsid w:val="00F0146D"/>
    <w:rsid w:val="00F62490"/>
    <w:rsid w:val="00F66F0C"/>
    <w:rsid w:val="00F75E98"/>
    <w:rsid w:val="00FF5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98E1A9"/>
  <w15:chartTrackingRefBased/>
  <w15:docId w15:val="{4DD62729-0793-41A7-BF70-C3B7F052E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4D46"/>
  </w:style>
  <w:style w:type="paragraph" w:styleId="Heading1">
    <w:name w:val="heading 1"/>
    <w:basedOn w:val="Normal"/>
    <w:next w:val="Normal"/>
    <w:link w:val="Heading1Char"/>
    <w:uiPriority w:val="9"/>
    <w:qFormat/>
    <w:rsid w:val="00184D4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b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4D4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75E98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b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4D4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4D4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4D4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4D46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4D4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4D46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4D46"/>
    <w:rPr>
      <w:rFonts w:asciiTheme="majorHAnsi" w:eastAsiaTheme="majorEastAsia" w:hAnsiTheme="majorHAnsi" w:cstheme="majorBidi"/>
      <w:b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184D46"/>
    <w:rPr>
      <w:rFonts w:asciiTheme="majorHAnsi" w:eastAsiaTheme="majorEastAsia" w:hAnsiTheme="majorHAnsi" w:cstheme="majorBidi"/>
      <w:b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75E98"/>
    <w:rPr>
      <w:rFonts w:asciiTheme="majorHAnsi" w:eastAsiaTheme="majorEastAsia" w:hAnsiTheme="majorHAnsi" w:cstheme="majorBidi"/>
      <w:b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4D46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4D46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4D46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4D46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4D46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4D46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4D46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184D4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84D46"/>
    <w:rPr>
      <w:rFonts w:asciiTheme="majorHAnsi" w:eastAsiaTheme="majorEastAsia" w:hAnsiTheme="majorHAnsi" w:cstheme="majorBidi"/>
      <w:caps/>
      <w:color w:val="404040" w:themeColor="text1" w:themeTint="BF"/>
      <w:spacing w:val="-10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4D46"/>
    <w:pPr>
      <w:numPr>
        <w:ilvl w:val="1"/>
      </w:numPr>
    </w:pPr>
    <w:rPr>
      <w:rFonts w:asciiTheme="majorHAnsi" w:eastAsiaTheme="majorEastAsia" w:hAnsiTheme="majorHAnsi" w:cstheme="majorBidi"/>
      <w:b/>
      <w:smallCaps/>
      <w:color w:val="7F7F7F" w:themeColor="text1" w:themeTint="8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84D46"/>
    <w:rPr>
      <w:rFonts w:asciiTheme="majorHAnsi" w:eastAsiaTheme="majorEastAsia" w:hAnsiTheme="majorHAnsi" w:cstheme="majorBidi"/>
      <w:b/>
      <w:smallCaps/>
      <w:color w:val="7F7F7F" w:themeColor="text1" w:themeTint="80"/>
      <w:sz w:val="28"/>
      <w:szCs w:val="28"/>
    </w:rPr>
  </w:style>
  <w:style w:type="character" w:styleId="Strong">
    <w:name w:val="Strong"/>
    <w:basedOn w:val="DefaultParagraphFont"/>
    <w:uiPriority w:val="22"/>
    <w:qFormat/>
    <w:rsid w:val="00184D46"/>
    <w:rPr>
      <w:b/>
      <w:bCs/>
    </w:rPr>
  </w:style>
  <w:style w:type="character" w:styleId="Emphasis">
    <w:name w:val="Emphasis"/>
    <w:basedOn w:val="DefaultParagraphFont"/>
    <w:uiPriority w:val="20"/>
    <w:qFormat/>
    <w:rsid w:val="00184D46"/>
    <w:rPr>
      <w:i/>
      <w:iCs/>
    </w:rPr>
  </w:style>
  <w:style w:type="paragraph" w:styleId="NoSpacing">
    <w:name w:val="No Spacing"/>
    <w:uiPriority w:val="1"/>
    <w:qFormat/>
    <w:rsid w:val="00184D4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2109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4D46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184D46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4D46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4D46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84D4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84D4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84D4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84D46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184D46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4D46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184D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4D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4D46"/>
    <w:rPr>
      <w:color w:val="954F72" w:themeColor="followedHyperlink"/>
      <w:u w:val="single"/>
    </w:rPr>
  </w:style>
  <w:style w:type="paragraph" w:customStyle="1" w:styleId="Code">
    <w:name w:val="_Code"/>
    <w:basedOn w:val="Normal"/>
    <w:link w:val="CodeChar"/>
    <w:qFormat/>
    <w:rsid w:val="00E30EE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ascii="Consolas" w:hAnsi="Consolas" w:cs="Arial"/>
      <w:noProof/>
    </w:rPr>
  </w:style>
  <w:style w:type="character" w:customStyle="1" w:styleId="CodeChar">
    <w:name w:val="_Code Char"/>
    <w:link w:val="Code"/>
    <w:rsid w:val="00E30EE6"/>
    <w:rPr>
      <w:rFonts w:ascii="Consolas" w:hAnsi="Consolas" w:cs="Arial"/>
      <w:noProof/>
    </w:rPr>
  </w:style>
  <w:style w:type="paragraph" w:styleId="NormalWeb">
    <w:name w:val="Normal (Web)"/>
    <w:basedOn w:val="Normal"/>
    <w:uiPriority w:val="99"/>
    <w:semiHidden/>
    <w:unhideWhenUsed/>
    <w:rsid w:val="00C065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creenreader-only">
    <w:name w:val="screenreader-only"/>
    <w:basedOn w:val="DefaultParagraphFont"/>
    <w:rsid w:val="00C065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960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E8TXME3bzNs" TargetMode="Externa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youtu.be/iv8rSLsi1xo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1" Type="http://schemas.openxmlformats.org/officeDocument/2006/relationships/numbering" Target="numbering.xml"/><Relationship Id="rId6" Type="http://schemas.openxmlformats.org/officeDocument/2006/relationships/hyperlink" Target="https://youtu.be/m0o0CkYsDzI" TargetMode="External"/><Relationship Id="rId11" Type="http://schemas.openxmlformats.org/officeDocument/2006/relationships/image" Target="media/image1.png"/><Relationship Id="rId5" Type="http://schemas.openxmlformats.org/officeDocument/2006/relationships/hyperlink" Target="https://www.afterhoursprogramming.com/tutorial/" TargetMode="External"/><Relationship Id="rId15" Type="http://schemas.openxmlformats.org/officeDocument/2006/relationships/image" Target="media/image5.png"/><Relationship Id="rId10" Type="http://schemas.openxmlformats.org/officeDocument/2006/relationships/hyperlink" Target="https://github.com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youtu.be/Sk1_DU2ky48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9</TotalTime>
  <Pages>6</Pages>
  <Words>1176</Words>
  <Characters>670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Root</dc:creator>
  <cp:keywords/>
  <dc:description/>
  <cp:lastModifiedBy>Randal Root</cp:lastModifiedBy>
  <cp:revision>43</cp:revision>
  <cp:lastPrinted>2019-10-28T23:25:00Z</cp:lastPrinted>
  <dcterms:created xsi:type="dcterms:W3CDTF">2018-10-16T18:01:00Z</dcterms:created>
  <dcterms:modified xsi:type="dcterms:W3CDTF">2020-08-09T18:56:00Z</dcterms:modified>
</cp:coreProperties>
</file>